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1E353" w14:textId="795AD64E" w:rsidR="004041B6" w:rsidRDefault="00944E21" w:rsidP="00944E21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  <w:r w:rsidRPr="000E1AA1">
        <w:rPr>
          <w:noProof/>
          <w:sz w:val="22"/>
          <w:szCs w:val="22"/>
        </w:rPr>
        <w:drawing>
          <wp:inline distT="0" distB="0" distL="0" distR="0" wp14:anchorId="2CDC785B" wp14:editId="21020504">
            <wp:extent cx="882595" cy="772271"/>
            <wp:effectExtent l="0" t="0" r="0" b="8890"/>
            <wp:docPr id="7" name="Picture 7" descr="Rezultat slika za logto tuti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zultat slika za logto tutin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913" cy="777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AAF9E" w14:textId="77777777" w:rsidR="00944E21" w:rsidRPr="006B49B2" w:rsidRDefault="00944E21" w:rsidP="00944E21">
      <w:pPr>
        <w:pStyle w:val="v1msoheader"/>
        <w:shd w:val="clear" w:color="auto" w:fill="FFFFFF"/>
        <w:spacing w:before="0" w:beforeAutospacing="0" w:after="0" w:afterAutospacing="0"/>
        <w:jc w:val="center"/>
      </w:pPr>
      <w:bookmarkStart w:id="0" w:name="_Hlk212190960"/>
      <w:r w:rsidRPr="006B49B2">
        <w:rPr>
          <w:lang w:val="sr-Latn-RS"/>
        </w:rPr>
        <w:t>Opština Tutin</w:t>
      </w:r>
    </w:p>
    <w:p w14:paraId="6C70042B" w14:textId="77777777" w:rsidR="00944E21" w:rsidRDefault="00944E21" w:rsidP="00944E21">
      <w:pPr>
        <w:pStyle w:val="v1msoheader"/>
        <w:shd w:val="clear" w:color="auto" w:fill="FFFFFF"/>
        <w:spacing w:before="0" w:beforeAutospacing="0" w:after="0" w:afterAutospacing="0"/>
        <w:jc w:val="center"/>
        <w:rPr>
          <w:lang w:val="sr-Latn-RS"/>
        </w:rPr>
      </w:pPr>
      <w:r w:rsidRPr="006B49B2">
        <w:rPr>
          <w:lang w:val="sr-Latn-RS"/>
        </w:rPr>
        <w:t>Opštinsko vijeće</w:t>
      </w:r>
    </w:p>
    <w:bookmarkEnd w:id="0"/>
    <w:p w14:paraId="586016E3" w14:textId="77777777" w:rsidR="00944E21" w:rsidRPr="00944E21" w:rsidRDefault="00944E21" w:rsidP="00944E21">
      <w:pPr>
        <w:rPr>
          <w:lang w:val="sr-Latn-RS"/>
        </w:rPr>
      </w:pPr>
    </w:p>
    <w:p w14:paraId="498D7BE2" w14:textId="6C3BF88C" w:rsidR="00802A0E" w:rsidRPr="00803DB9" w:rsidRDefault="002461A6" w:rsidP="00944E21">
      <w:pPr>
        <w:pStyle w:val="Title"/>
        <w:ind w:firstLine="708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snovu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člana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20. </w:t>
      </w:r>
      <w:r>
        <w:rPr>
          <w:rFonts w:ascii="Times New Roman" w:hAnsi="Times New Roman" w:cs="Times New Roman"/>
          <w:sz w:val="24"/>
          <w:szCs w:val="24"/>
          <w:lang w:val="sr-Cyrl-CS"/>
        </w:rPr>
        <w:t>stav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1. </w:t>
      </w:r>
      <w:r>
        <w:rPr>
          <w:rFonts w:ascii="Times New Roman" w:hAnsi="Times New Roman" w:cs="Times New Roman"/>
          <w:sz w:val="24"/>
          <w:szCs w:val="24"/>
          <w:lang w:val="sr-Cyrl-CS"/>
        </w:rPr>
        <w:t>tačka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8.</w:t>
      </w:r>
      <w:r w:rsidR="00755F5F">
        <w:rPr>
          <w:rFonts w:ascii="Times New Roman" w:hAnsi="Times New Roman" w:cs="Times New Roman"/>
          <w:sz w:val="24"/>
          <w:szCs w:val="24"/>
          <w:lang w:val="sr-Latn-RS"/>
        </w:rPr>
        <w:t xml:space="preserve"> i člana 46.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Zakona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lokalnoj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amoupravi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 „</w:t>
      </w:r>
      <w:r>
        <w:rPr>
          <w:rFonts w:ascii="Times New Roman" w:hAnsi="Times New Roman" w:cs="Times New Roman"/>
          <w:sz w:val="24"/>
          <w:szCs w:val="24"/>
          <w:lang w:val="sr-Cyrl-CS"/>
        </w:rPr>
        <w:t>Službeni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glasnik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RS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“, </w:t>
      </w:r>
      <w:r>
        <w:rPr>
          <w:rFonts w:ascii="Times New Roman" w:hAnsi="Times New Roman" w:cs="Times New Roman"/>
          <w:sz w:val="24"/>
          <w:szCs w:val="24"/>
          <w:lang w:val="sr-Cyrl-CS"/>
        </w:rPr>
        <w:t>broj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129/07, 83/2014- </w:t>
      </w:r>
      <w:r>
        <w:rPr>
          <w:rFonts w:ascii="Times New Roman" w:hAnsi="Times New Roman" w:cs="Times New Roman"/>
          <w:sz w:val="24"/>
          <w:szCs w:val="24"/>
          <w:lang w:val="sr-Cyrl-CS"/>
        </w:rPr>
        <w:t>dr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sr-Cyrl-CS"/>
        </w:rPr>
        <w:t>zakon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>, 101/2016-</w:t>
      </w:r>
      <w:r>
        <w:rPr>
          <w:rFonts w:ascii="Times New Roman" w:hAnsi="Times New Roman" w:cs="Times New Roman"/>
          <w:sz w:val="24"/>
          <w:szCs w:val="24"/>
          <w:lang w:val="sr-Cyrl-CS"/>
        </w:rPr>
        <w:t>dr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sr-Cyrl-CS"/>
        </w:rPr>
        <w:t>zakon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47/2018 </w:t>
      </w:r>
      <w:r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111/2021- </w:t>
      </w:r>
      <w:r>
        <w:rPr>
          <w:rFonts w:ascii="Times New Roman" w:hAnsi="Times New Roman" w:cs="Times New Roman"/>
          <w:sz w:val="24"/>
          <w:szCs w:val="24"/>
          <w:lang w:val="sr-Cyrl-CS"/>
        </w:rPr>
        <w:t>dr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sr-Cyrl-CS"/>
        </w:rPr>
        <w:t>zakon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), </w:t>
      </w:r>
      <w:r>
        <w:rPr>
          <w:rFonts w:ascii="Times New Roman" w:hAnsi="Times New Roman" w:cs="Times New Roman"/>
          <w:sz w:val="24"/>
          <w:szCs w:val="24"/>
          <w:lang w:val="sr-Cyrl-CS"/>
        </w:rPr>
        <w:t>člana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69. </w:t>
      </w:r>
      <w:r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755F5F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70. </w:t>
      </w:r>
      <w:r>
        <w:rPr>
          <w:rFonts w:ascii="Times New Roman" w:hAnsi="Times New Roman" w:cs="Times New Roman"/>
          <w:sz w:val="24"/>
          <w:szCs w:val="24"/>
          <w:lang w:val="sr-Cyrl-CS"/>
        </w:rPr>
        <w:t>Zakona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energetskoj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efikasnosti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racionalnoj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upotrebi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energije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„</w:t>
      </w:r>
      <w:r>
        <w:rPr>
          <w:rFonts w:ascii="Times New Roman" w:hAnsi="Times New Roman" w:cs="Times New Roman"/>
          <w:sz w:val="24"/>
          <w:szCs w:val="24"/>
          <w:lang w:val="sr-Cyrl-CS"/>
        </w:rPr>
        <w:t>Službeni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glasnik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RS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“, </w:t>
      </w:r>
      <w:r>
        <w:rPr>
          <w:rFonts w:ascii="Times New Roman" w:hAnsi="Times New Roman" w:cs="Times New Roman"/>
          <w:sz w:val="24"/>
          <w:szCs w:val="24"/>
          <w:lang w:val="sr-Cyrl-CS"/>
        </w:rPr>
        <w:t>broj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40/21), </w:t>
      </w:r>
      <w:r>
        <w:rPr>
          <w:rFonts w:ascii="Times New Roman" w:hAnsi="Times New Roman" w:cs="Times New Roman"/>
          <w:sz w:val="24"/>
          <w:szCs w:val="24"/>
          <w:lang w:val="sr-Cyrl-CS"/>
        </w:rPr>
        <w:t>Zakon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potvrđivanju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porazum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zajmu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sr-Cyrl-CS"/>
        </w:rPr>
        <w:t>Projekat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„</w:t>
      </w:r>
      <w:r>
        <w:rPr>
          <w:rFonts w:ascii="Times New Roman" w:hAnsi="Times New Roman" w:cs="Times New Roman"/>
          <w:sz w:val="24"/>
          <w:szCs w:val="24"/>
          <w:lang w:val="sr-Cyrl-CS"/>
        </w:rPr>
        <w:t>Čist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energij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energetsk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efikasnosti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građan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“) </w:t>
      </w:r>
      <w:r>
        <w:rPr>
          <w:rFonts w:ascii="Times New Roman" w:hAnsi="Times New Roman" w:cs="Times New Roman"/>
          <w:sz w:val="24"/>
          <w:szCs w:val="24"/>
          <w:lang w:val="sr-Cyrl-CS"/>
        </w:rPr>
        <w:t>između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Republik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rbij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Međunarodn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bank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bnovu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razvoj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„</w:t>
      </w:r>
      <w:r>
        <w:rPr>
          <w:rFonts w:ascii="Times New Roman" w:hAnsi="Times New Roman" w:cs="Times New Roman"/>
          <w:sz w:val="24"/>
          <w:szCs w:val="24"/>
          <w:lang w:val="sr-Cyrl-CS"/>
        </w:rPr>
        <w:t>Službeni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glasnik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RS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- </w:t>
      </w:r>
      <w:r>
        <w:rPr>
          <w:rFonts w:ascii="Times New Roman" w:hAnsi="Times New Roman" w:cs="Times New Roman"/>
          <w:sz w:val="24"/>
          <w:szCs w:val="24"/>
          <w:lang w:val="sr-Cyrl-CS"/>
        </w:rPr>
        <w:t>Međunarodni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ugovori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ˮ, </w:t>
      </w:r>
      <w:r>
        <w:rPr>
          <w:rFonts w:ascii="Times New Roman" w:hAnsi="Times New Roman" w:cs="Times New Roman"/>
          <w:sz w:val="24"/>
          <w:szCs w:val="24"/>
          <w:lang w:val="sr-Cyrl-CS"/>
        </w:rPr>
        <w:t>broj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6/22)</w:t>
      </w:r>
      <w:r w:rsidR="006C011E" w:rsidRPr="00754AA4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CS"/>
        </w:rPr>
        <w:t>odelјk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2. </w:t>
      </w:r>
      <w:r>
        <w:rPr>
          <w:rFonts w:ascii="Times New Roman" w:hAnsi="Times New Roman" w:cs="Times New Roman"/>
          <w:sz w:val="24"/>
          <w:szCs w:val="24"/>
          <w:lang w:val="sr-Cyrl-CS"/>
        </w:rPr>
        <w:t>ARANŽMANI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UPRAVL</w:t>
      </w:r>
      <w:r w:rsidR="001B5B15">
        <w:rPr>
          <w:rFonts w:ascii="Times New Roman" w:hAnsi="Times New Roman" w:cs="Times New Roman"/>
          <w:sz w:val="24"/>
          <w:szCs w:val="24"/>
          <w:lang w:val="sr-Latn-RS"/>
        </w:rPr>
        <w:t>J</w:t>
      </w:r>
      <w:r>
        <w:rPr>
          <w:rFonts w:ascii="Times New Roman" w:hAnsi="Times New Roman" w:cs="Times New Roman"/>
          <w:sz w:val="24"/>
          <w:szCs w:val="24"/>
          <w:lang w:val="sr-Cyrl-CS"/>
        </w:rPr>
        <w:t>AN</w:t>
      </w:r>
      <w:r w:rsidR="001B5B15">
        <w:rPr>
          <w:rFonts w:ascii="Times New Roman" w:hAnsi="Times New Roman" w:cs="Times New Roman"/>
          <w:sz w:val="24"/>
          <w:szCs w:val="24"/>
          <w:lang w:val="sr-Latn-RS"/>
        </w:rPr>
        <w:t>J</w:t>
      </w:r>
      <w:r>
        <w:rPr>
          <w:rFonts w:ascii="Times New Roman" w:hAnsi="Times New Roman" w:cs="Times New Roman"/>
          <w:sz w:val="24"/>
          <w:szCs w:val="24"/>
          <w:lang w:val="sr-Cyrl-CS"/>
        </w:rPr>
        <w:t>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PROJEKTOM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tačk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2.1.4 </w:t>
      </w:r>
      <w:r>
        <w:rPr>
          <w:rFonts w:ascii="Times New Roman" w:hAnsi="Times New Roman" w:cs="Times New Roman"/>
          <w:sz w:val="24"/>
          <w:szCs w:val="24"/>
          <w:lang w:val="sr-Cyrl-CS"/>
        </w:rPr>
        <w:t>Jedinic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lokaln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amouprav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Priručnik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projektn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peracije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bespovratna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redstva</w:t>
      </w:r>
      <w:r w:rsidR="00760211" w:rsidRPr="00803DB9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CS"/>
        </w:rPr>
        <w:t>Ugovora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ufinansiranju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programa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anacije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porodičnih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kuća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tanova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CS"/>
        </w:rPr>
        <w:t>koji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provodi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pština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Tutin</w:t>
      </w:r>
      <w:r w:rsidR="00CB50B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broj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637FA">
        <w:rPr>
          <w:rFonts w:ascii="Times New Roman" w:hAnsi="Times New Roman" w:cs="Times New Roman"/>
          <w:sz w:val="24"/>
          <w:szCs w:val="24"/>
          <w:lang w:val="sr-Latn-RS"/>
        </w:rPr>
        <w:t>002864452</w:t>
      </w:r>
      <w:r w:rsidR="00FF5FF9">
        <w:rPr>
          <w:rFonts w:ascii="Times New Roman" w:hAnsi="Times New Roman" w:cs="Times New Roman"/>
          <w:sz w:val="24"/>
          <w:szCs w:val="24"/>
          <w:lang w:val="sr-Latn-RS"/>
        </w:rPr>
        <w:t xml:space="preserve"> 2025</w:t>
      </w:r>
      <w:r w:rsidR="006637F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d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F5FF9">
        <w:rPr>
          <w:rFonts w:ascii="Times New Roman" w:hAnsi="Times New Roman" w:cs="Times New Roman"/>
          <w:sz w:val="24"/>
          <w:szCs w:val="24"/>
          <w:lang w:val="sr-Latn-RS"/>
        </w:rPr>
        <w:t>13.</w:t>
      </w:r>
      <w:r w:rsidR="00CE04FE">
        <w:rPr>
          <w:rFonts w:ascii="Times New Roman" w:hAnsi="Times New Roman" w:cs="Times New Roman"/>
          <w:sz w:val="24"/>
          <w:szCs w:val="24"/>
          <w:lang w:val="sr-Latn-RS"/>
        </w:rPr>
        <w:t>10</w:t>
      </w:r>
      <w:r w:rsidR="00FF5FF9">
        <w:rPr>
          <w:rFonts w:ascii="Times New Roman" w:hAnsi="Times New Roman" w:cs="Times New Roman"/>
          <w:sz w:val="24"/>
          <w:szCs w:val="24"/>
          <w:lang w:val="sr-Latn-RS"/>
        </w:rPr>
        <w:t>.2025.</w:t>
      </w:r>
      <w:r>
        <w:rPr>
          <w:rFonts w:ascii="Times New Roman" w:hAnsi="Times New Roman" w:cs="Times New Roman"/>
          <w:sz w:val="24"/>
          <w:szCs w:val="24"/>
          <w:lang w:val="sr-Cyrl-RS"/>
        </w:rPr>
        <w:t>godine</w:t>
      </w:r>
      <w:r w:rsidR="00755F5F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r w:rsidR="00755F5F" w:rsidRPr="00755F5F">
        <w:rPr>
          <w:rFonts w:ascii="Times New Roman" w:eastAsia="Adobe Fangsong Std R" w:hAnsi="Times New Roman" w:cs="Times New Roman"/>
          <w:sz w:val="24"/>
          <w:szCs w:val="24"/>
          <w:lang w:val="sr-Cyrl-CS"/>
        </w:rPr>
        <w:t>č</w:t>
      </w:r>
      <w:proofErr w:type="spellStart"/>
      <w:r w:rsidR="00755F5F">
        <w:rPr>
          <w:rFonts w:ascii="Times New Roman" w:eastAsia="Adobe Fangsong Std R" w:hAnsi="Times New Roman" w:cs="Times New Roman"/>
          <w:sz w:val="24"/>
          <w:szCs w:val="24"/>
        </w:rPr>
        <w:t>lana</w:t>
      </w:r>
      <w:proofErr w:type="spellEnd"/>
      <w:r w:rsidR="00755F5F" w:rsidRPr="00755F5F">
        <w:rPr>
          <w:rFonts w:ascii="Times New Roman" w:eastAsia="Adobe Fangsong Std R" w:hAnsi="Times New Roman" w:cs="Times New Roman"/>
          <w:sz w:val="24"/>
          <w:szCs w:val="24"/>
          <w:lang w:val="sr-Cyrl-CS"/>
        </w:rPr>
        <w:t xml:space="preserve"> 70. </w:t>
      </w:r>
      <w:proofErr w:type="spellStart"/>
      <w:r w:rsidR="00755F5F">
        <w:rPr>
          <w:rFonts w:ascii="Times New Roman" w:eastAsia="Adobe Fangsong Std R" w:hAnsi="Times New Roman" w:cs="Times New Roman"/>
          <w:sz w:val="24"/>
          <w:szCs w:val="24"/>
        </w:rPr>
        <w:t>Statuta</w:t>
      </w:r>
      <w:proofErr w:type="spellEnd"/>
      <w:r w:rsidR="00755F5F">
        <w:rPr>
          <w:rFonts w:ascii="Times New Roman" w:eastAsia="Adobe Fangsong Std R" w:hAnsi="Times New Roman" w:cs="Times New Roman"/>
          <w:sz w:val="24"/>
          <w:szCs w:val="24"/>
        </w:rPr>
        <w:t xml:space="preserve"> </w:t>
      </w:r>
      <w:proofErr w:type="spellStart"/>
      <w:r w:rsidR="00755F5F">
        <w:rPr>
          <w:rFonts w:ascii="Times New Roman" w:eastAsia="Adobe Fangsong Std R" w:hAnsi="Times New Roman" w:cs="Times New Roman"/>
          <w:sz w:val="24"/>
          <w:szCs w:val="24"/>
        </w:rPr>
        <w:t>opštine</w:t>
      </w:r>
      <w:proofErr w:type="spellEnd"/>
      <w:r w:rsidR="00755F5F">
        <w:rPr>
          <w:rFonts w:ascii="Times New Roman" w:eastAsia="Adobe Fangsong Std R" w:hAnsi="Times New Roman" w:cs="Times New Roman"/>
          <w:sz w:val="24"/>
          <w:szCs w:val="24"/>
        </w:rPr>
        <w:t xml:space="preserve"> Tutin </w:t>
      </w:r>
      <w:proofErr w:type="gramStart"/>
      <w:r w:rsidR="00755F5F">
        <w:rPr>
          <w:rFonts w:ascii="Times New Roman" w:eastAsia="Adobe Fangsong Std R" w:hAnsi="Times New Roman" w:cs="Times New Roman"/>
          <w:sz w:val="24"/>
          <w:szCs w:val="24"/>
        </w:rPr>
        <w:t xml:space="preserve">(“ </w:t>
      </w:r>
      <w:proofErr w:type="spellStart"/>
      <w:r w:rsidR="00755F5F">
        <w:rPr>
          <w:rFonts w:ascii="Times New Roman" w:eastAsia="Adobe Fangsong Std R" w:hAnsi="Times New Roman" w:cs="Times New Roman"/>
          <w:sz w:val="24"/>
          <w:szCs w:val="24"/>
        </w:rPr>
        <w:t>Službeni</w:t>
      </w:r>
      <w:proofErr w:type="spellEnd"/>
      <w:proofErr w:type="gramEnd"/>
      <w:r w:rsidR="00755F5F">
        <w:rPr>
          <w:rFonts w:ascii="Times New Roman" w:eastAsia="Adobe Fangsong Std R" w:hAnsi="Times New Roman" w:cs="Times New Roman"/>
          <w:sz w:val="24"/>
          <w:szCs w:val="24"/>
        </w:rPr>
        <w:t xml:space="preserve"> list </w:t>
      </w:r>
      <w:proofErr w:type="spellStart"/>
      <w:r w:rsidR="00755F5F">
        <w:rPr>
          <w:rFonts w:ascii="Times New Roman" w:eastAsia="Adobe Fangsong Std R" w:hAnsi="Times New Roman" w:cs="Times New Roman"/>
          <w:sz w:val="24"/>
          <w:szCs w:val="24"/>
        </w:rPr>
        <w:t>opštine</w:t>
      </w:r>
      <w:proofErr w:type="spellEnd"/>
      <w:r w:rsidR="00755F5F">
        <w:rPr>
          <w:rFonts w:ascii="Times New Roman" w:eastAsia="Adobe Fangsong Std R" w:hAnsi="Times New Roman" w:cs="Times New Roman"/>
          <w:sz w:val="24"/>
          <w:szCs w:val="24"/>
        </w:rPr>
        <w:t xml:space="preserve"> Tutin” br.1/19), </w:t>
      </w:r>
      <w:bookmarkStart w:id="1" w:name="_Hlk189738315"/>
      <w:proofErr w:type="spellStart"/>
      <w:r w:rsidR="00755F5F">
        <w:rPr>
          <w:rFonts w:ascii="Times New Roman" w:eastAsia="Adobe Fangsong Std R" w:hAnsi="Times New Roman" w:cs="Times New Roman"/>
          <w:sz w:val="24"/>
          <w:szCs w:val="24"/>
        </w:rPr>
        <w:t>člana</w:t>
      </w:r>
      <w:proofErr w:type="spellEnd"/>
      <w:r w:rsidR="00755F5F">
        <w:rPr>
          <w:rFonts w:ascii="Times New Roman" w:eastAsia="Adobe Fangsong Std R" w:hAnsi="Times New Roman" w:cs="Times New Roman"/>
          <w:sz w:val="24"/>
          <w:szCs w:val="24"/>
        </w:rPr>
        <w:t xml:space="preserve"> </w:t>
      </w:r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 xml:space="preserve">6. </w:t>
      </w:r>
      <w:proofErr w:type="spellStart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i</w:t>
      </w:r>
      <w:proofErr w:type="spellEnd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 xml:space="preserve"> </w:t>
      </w:r>
      <w:proofErr w:type="spellStart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člana</w:t>
      </w:r>
      <w:proofErr w:type="spellEnd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 xml:space="preserve"> 49. </w:t>
      </w:r>
      <w:proofErr w:type="spellStart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Poslovnika</w:t>
      </w:r>
      <w:proofErr w:type="spellEnd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 xml:space="preserve"> </w:t>
      </w:r>
      <w:proofErr w:type="spellStart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Op</w:t>
      </w:r>
      <w:r w:rsidR="00944E21">
        <w:rPr>
          <w:rFonts w:ascii="Times New Roman" w:eastAsia="Adobe Fangsong Std R" w:hAnsi="Times New Roman" w:cs="Times New Roman"/>
          <w:sz w:val="24"/>
          <w:szCs w:val="24"/>
        </w:rPr>
        <w:t>š</w:t>
      </w:r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tinskog</w:t>
      </w:r>
      <w:proofErr w:type="spellEnd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v</w:t>
      </w:r>
      <w:r w:rsidR="00755F5F">
        <w:rPr>
          <w:rFonts w:ascii="Times New Roman" w:eastAsia="Adobe Fangsong Std R" w:hAnsi="Times New Roman" w:cs="Times New Roman"/>
          <w:sz w:val="24"/>
          <w:szCs w:val="24"/>
        </w:rPr>
        <w:t>ij</w:t>
      </w:r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eća</w:t>
      </w:r>
      <w:proofErr w:type="spellEnd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 xml:space="preserve"> </w:t>
      </w:r>
      <w:r w:rsidR="00944E21">
        <w:rPr>
          <w:rFonts w:ascii="Times New Roman" w:eastAsia="Adobe Fangsong Std R" w:hAnsi="Times New Roman" w:cs="Times New Roman"/>
          <w:sz w:val="24"/>
          <w:szCs w:val="24"/>
        </w:rPr>
        <w:t xml:space="preserve"> </w:t>
      </w:r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(</w:t>
      </w:r>
      <w:proofErr w:type="gramEnd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“</w:t>
      </w:r>
      <w:proofErr w:type="spellStart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Slu</w:t>
      </w:r>
      <w:r w:rsidR="00755F5F">
        <w:rPr>
          <w:rFonts w:ascii="Times New Roman" w:eastAsia="Adobe Fangsong Std R" w:hAnsi="Times New Roman" w:cs="Times New Roman"/>
          <w:sz w:val="24"/>
          <w:szCs w:val="24"/>
        </w:rPr>
        <w:t>ž</w:t>
      </w:r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beni</w:t>
      </w:r>
      <w:proofErr w:type="spellEnd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 xml:space="preserve"> list </w:t>
      </w:r>
      <w:proofErr w:type="spellStart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op</w:t>
      </w:r>
      <w:r w:rsidR="00944E21">
        <w:rPr>
          <w:rFonts w:ascii="Times New Roman" w:eastAsia="Adobe Fangsong Std R" w:hAnsi="Times New Roman" w:cs="Times New Roman"/>
          <w:sz w:val="24"/>
          <w:szCs w:val="24"/>
        </w:rPr>
        <w:t>š</w:t>
      </w:r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tine</w:t>
      </w:r>
      <w:proofErr w:type="spellEnd"/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 xml:space="preserve"> Tutin” br.</w:t>
      </w:r>
      <w:r w:rsidR="00755F5F" w:rsidRPr="005B3C7E">
        <w:rPr>
          <w:rFonts w:ascii="Times New Roman" w:hAnsi="Times New Roman" w:cs="Times New Roman"/>
          <w:sz w:val="24"/>
          <w:szCs w:val="24"/>
        </w:rPr>
        <w:t xml:space="preserve"> 8/19</w:t>
      </w:r>
      <w:r w:rsidR="00755F5F" w:rsidRPr="005B3C7E">
        <w:rPr>
          <w:rFonts w:ascii="Times New Roman" w:eastAsia="Adobe Fangsong Std R" w:hAnsi="Times New Roman" w:cs="Times New Roman"/>
          <w:sz w:val="24"/>
          <w:szCs w:val="24"/>
        </w:rPr>
        <w:t>)</w:t>
      </w:r>
      <w:bookmarkEnd w:id="1"/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5F161B">
        <w:rPr>
          <w:rFonts w:ascii="Times New Roman" w:hAnsi="Times New Roman" w:cs="Times New Roman"/>
          <w:sz w:val="24"/>
          <w:szCs w:val="24"/>
          <w:lang w:val="sr-Latn-RS"/>
        </w:rPr>
        <w:t>O</w:t>
      </w:r>
      <w:r>
        <w:rPr>
          <w:rFonts w:ascii="Times New Roman" w:hAnsi="Times New Roman" w:cs="Times New Roman"/>
          <w:sz w:val="24"/>
          <w:szCs w:val="24"/>
          <w:lang w:val="sr-Cyrl-CS"/>
        </w:rPr>
        <w:t>pštinsko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v</w:t>
      </w:r>
      <w:r w:rsidR="005F161B">
        <w:rPr>
          <w:rFonts w:ascii="Times New Roman" w:hAnsi="Times New Roman" w:cs="Times New Roman"/>
          <w:sz w:val="24"/>
          <w:szCs w:val="24"/>
          <w:lang w:val="sr-Latn-RS"/>
        </w:rPr>
        <w:t>ij</w:t>
      </w:r>
      <w:r>
        <w:rPr>
          <w:rFonts w:ascii="Times New Roman" w:hAnsi="Times New Roman" w:cs="Times New Roman"/>
          <w:sz w:val="24"/>
          <w:szCs w:val="24"/>
          <w:lang w:val="sr-Cyrl-CS"/>
        </w:rPr>
        <w:t>eće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opštine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Tutin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s</w:t>
      </w:r>
      <w:r w:rsidR="005F161B">
        <w:rPr>
          <w:rFonts w:ascii="Times New Roman" w:hAnsi="Times New Roman" w:cs="Times New Roman"/>
          <w:sz w:val="24"/>
          <w:szCs w:val="24"/>
          <w:lang w:val="sr-Latn-RS"/>
        </w:rPr>
        <w:t>j</w:t>
      </w:r>
      <w:r>
        <w:rPr>
          <w:rFonts w:ascii="Times New Roman" w:hAnsi="Times New Roman" w:cs="Times New Roman"/>
          <w:sz w:val="24"/>
          <w:szCs w:val="24"/>
          <w:lang w:val="sr-Cyrl-CS"/>
        </w:rPr>
        <w:t>ednici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5F161B">
        <w:rPr>
          <w:rFonts w:ascii="Times New Roman" w:hAnsi="Times New Roman" w:cs="Times New Roman"/>
          <w:sz w:val="24"/>
          <w:szCs w:val="24"/>
          <w:lang w:val="sr-Latn-RS"/>
        </w:rPr>
        <w:t xml:space="preserve">broj 06-41/2025 </w:t>
      </w:r>
      <w:r>
        <w:rPr>
          <w:rFonts w:ascii="Times New Roman" w:hAnsi="Times New Roman" w:cs="Times New Roman"/>
          <w:sz w:val="24"/>
          <w:szCs w:val="24"/>
          <w:lang w:val="sr-Cyrl-CS"/>
        </w:rPr>
        <w:t>održanoj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dana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gramStart"/>
      <w:r w:rsidR="00115ED2">
        <w:rPr>
          <w:rFonts w:ascii="Times New Roman" w:hAnsi="Times New Roman" w:cs="Times New Roman"/>
          <w:sz w:val="24"/>
          <w:szCs w:val="24"/>
          <w:lang w:val="sr-Latn-RS"/>
        </w:rPr>
        <w:t>17.</w:t>
      </w:r>
      <w:r w:rsidR="00755F5F">
        <w:rPr>
          <w:rFonts w:ascii="Times New Roman" w:hAnsi="Times New Roman" w:cs="Times New Roman"/>
          <w:sz w:val="24"/>
          <w:szCs w:val="24"/>
          <w:lang w:val="sr-Latn-RS"/>
        </w:rPr>
        <w:t>oktobra</w:t>
      </w:r>
      <w:proofErr w:type="gramEnd"/>
      <w:r w:rsidR="00755F5F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115ED2">
        <w:rPr>
          <w:rFonts w:ascii="Times New Roman" w:hAnsi="Times New Roman" w:cs="Times New Roman"/>
          <w:sz w:val="24"/>
          <w:szCs w:val="24"/>
          <w:lang w:val="sr-Latn-RS"/>
        </w:rPr>
        <w:t>2025.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sr-Cyrl-CS"/>
        </w:rPr>
        <w:t>godine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CS"/>
        </w:rPr>
        <w:t>donelo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je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53D659FA" w14:textId="77777777" w:rsidR="004E37B1" w:rsidRPr="00803DB9" w:rsidRDefault="004E37B1" w:rsidP="00944E21">
      <w:pPr>
        <w:spacing w:line="240" w:lineRule="auto"/>
        <w:rPr>
          <w:rFonts w:ascii="Times New Roman" w:hAnsi="Times New Roman" w:cs="Times New Roman"/>
          <w:lang w:val="sr-Cyrl-CS"/>
        </w:rPr>
      </w:pPr>
    </w:p>
    <w:p w14:paraId="6146B398" w14:textId="77777777" w:rsidR="00802A0E" w:rsidRPr="00803DB9" w:rsidRDefault="00802A0E" w:rsidP="00944E21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064BE02" w14:textId="686A27BA" w:rsidR="00802A0E" w:rsidRPr="00754AA4" w:rsidRDefault="002461A6" w:rsidP="00944E21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PRAVILNIK</w:t>
      </w:r>
      <w:r w:rsidR="00802A0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O</w:t>
      </w:r>
      <w:r w:rsidR="00802A0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SUFINANSIRAN</w:t>
      </w:r>
      <w:r w:rsidR="005F161B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J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U</w:t>
      </w:r>
      <w:r w:rsidR="00802A0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M</w:t>
      </w:r>
      <w:r w:rsidR="001F3341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J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ERA</w:t>
      </w:r>
      <w:r w:rsidR="00802A0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ENERGETSKE</w:t>
      </w:r>
      <w:r w:rsidR="00802A0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SANACIJE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PORODIČNIH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KUĆA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I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STANOVA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U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OKVIRU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PROJEKTA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„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ČISTA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ENERGIJA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I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ENERGETSKA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EFIKASNOST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ZA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GRAĐANE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“</w:t>
      </w:r>
      <w:r w:rsidR="00802A0E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63DA533A" w14:textId="77777777" w:rsidR="00802A0E" w:rsidRPr="00803DB9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B7C5B1" w14:textId="31CE98AB" w:rsidR="00802A0E" w:rsidRPr="00803DB9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I </w:t>
      </w:r>
      <w:r w:rsidR="002461A6">
        <w:rPr>
          <w:rFonts w:ascii="Times New Roman" w:hAnsi="Times New Roman" w:cs="Times New Roman"/>
          <w:b/>
          <w:sz w:val="24"/>
          <w:szCs w:val="24"/>
          <w:lang w:val="sr-Cyrl-CS"/>
        </w:rPr>
        <w:t>OPŠTE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461A6">
        <w:rPr>
          <w:rFonts w:ascii="Times New Roman" w:hAnsi="Times New Roman" w:cs="Times New Roman"/>
          <w:b/>
          <w:sz w:val="24"/>
          <w:szCs w:val="24"/>
          <w:lang w:val="sr-Cyrl-CS"/>
        </w:rPr>
        <w:t>ODREDBE</w:t>
      </w:r>
    </w:p>
    <w:p w14:paraId="2A27E72D" w14:textId="77777777" w:rsidR="00802A0E" w:rsidRPr="00803DB9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7DC74F3" w14:textId="349F5E2F" w:rsidR="00802A0E" w:rsidRPr="00803DB9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Član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1.</w:t>
      </w:r>
    </w:p>
    <w:p w14:paraId="3F7F72AE" w14:textId="77777777" w:rsidR="00802A0E" w:rsidRPr="00803DB9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2AB945C" w14:textId="023B608B" w:rsidR="00B608F4" w:rsidRPr="00803DB9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2" w:name="_Hlk66876970"/>
      <w:r>
        <w:rPr>
          <w:rFonts w:ascii="Times New Roman" w:hAnsi="Times New Roman" w:cs="Times New Roman"/>
          <w:bCs/>
          <w:sz w:val="24"/>
          <w:szCs w:val="24"/>
          <w:lang w:val="sr-Cyrl-CS"/>
        </w:rPr>
        <w:t>Ovim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ravilnikom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ređu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cilј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provođenj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mera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mere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oje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e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ufinansiraju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ačin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raspodele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redstava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odsticaja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uslovi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raspod</w:t>
      </w:r>
      <w:r w:rsidR="001F334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elu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korišćenje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sredstav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česnic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realizacij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m</w:t>
      </w:r>
      <w:r w:rsidR="001F3341">
        <w:rPr>
          <w:rFonts w:ascii="Times New Roman" w:hAnsi="Times New Roman" w:cs="Times New Roman"/>
          <w:bCs/>
          <w:sz w:val="24"/>
          <w:szCs w:val="24"/>
          <w:lang w:val="sr-Latn-RS"/>
        </w:rPr>
        <w:t>j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er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ačin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jihovog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češć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log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ačin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slov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rijav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javn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onkurs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riterijum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elekciju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rivrednih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ubjekat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ačin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slov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rijav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javn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onkurs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riterijum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zbor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domaćinstav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raćen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realizaci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zveštavan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2"/>
    <w:p w14:paraId="41E5C503" w14:textId="77777777" w:rsidR="00802A0E" w:rsidRPr="00803DB9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6C3E0C7" w14:textId="7E0E041A" w:rsidR="00802A0E" w:rsidRPr="00803DB9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Član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2.</w:t>
      </w:r>
    </w:p>
    <w:p w14:paraId="43930038" w14:textId="77777777" w:rsidR="00802A0E" w:rsidRPr="00803DB9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97C3A95" w14:textId="561EB514" w:rsidR="00802A0E" w:rsidRPr="00F72779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Cilј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provođenj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mer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orodičnih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uća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tanova</w:t>
      </w:r>
      <w:r w:rsidR="00F94B69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napređen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efikasnost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tambenom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ektoru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ovećano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orišćen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obnovlјivih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zvor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energi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domaćinstvim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teritorij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Opštin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Tutin</w:t>
      </w:r>
      <w:r w:rsidR="00F72779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1527382D" w14:textId="53BAFC5C" w:rsidR="00802A0E" w:rsidRPr="00803DB9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M</w:t>
      </w:r>
      <w:r w:rsidR="001F3341">
        <w:rPr>
          <w:rFonts w:ascii="Times New Roman" w:hAnsi="Times New Roman" w:cs="Times New Roman"/>
          <w:bCs/>
          <w:sz w:val="24"/>
          <w:szCs w:val="24"/>
          <w:lang w:val="sr-Latn-RS"/>
        </w:rPr>
        <w:t>j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er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redviđen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ovim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ravilnikom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provod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aradnji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rivrednim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ubjektim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oj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bav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proizvodnjom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slugam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radovim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energetskoj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anacij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tambenih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objekat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rajnj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korisnic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usluga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radova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su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domaćinstv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teritoriji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Opštine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Tutin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CA2E087" w14:textId="7712C2DD" w:rsidR="00802A0E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Finansijska</w:t>
      </w:r>
      <w:r w:rsidR="00802A0E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sredstva</w:t>
      </w:r>
    </w:p>
    <w:p w14:paraId="2F8C6E24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96A1F6A" w14:textId="40C3210C" w:rsidR="00802A0E" w:rsidRPr="00944E21" w:rsidRDefault="002461A6" w:rsidP="00944E2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Član</w:t>
      </w:r>
      <w:r w:rsidR="00802A0E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3.</w:t>
      </w:r>
    </w:p>
    <w:p w14:paraId="3743F229" w14:textId="77777777" w:rsidR="00802A0E" w:rsidRPr="00944E21" w:rsidRDefault="00802A0E" w:rsidP="00944E2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4ADE1C4" w14:textId="27196AEF" w:rsidR="00802A0E" w:rsidRPr="00944E21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redsta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ufinansiran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m</w:t>
      </w:r>
      <w:r w:rsidR="001F3341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ra</w:t>
      </w:r>
      <w:r w:rsidR="00B608F4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B608F4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B608F4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rodičnih</w:t>
      </w:r>
      <w:r w:rsidR="00B608F4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uća</w:t>
      </w:r>
      <w:r w:rsidR="00B608F4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B608F4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anova</w:t>
      </w:r>
      <w:r w:rsidR="00B608F4" w:rsidRPr="00944E21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redelјuj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dlukom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budžet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3A512956" w14:textId="0EBA1AEC" w:rsidR="00960424" w:rsidRPr="00944E21" w:rsidRDefault="00960424" w:rsidP="00944E21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7E29CA6" w14:textId="255D1907" w:rsidR="00802A0E" w:rsidRPr="00944E21" w:rsidRDefault="002461A6" w:rsidP="00944E21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3" w:name="_Hlk66988968"/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4.</w:t>
      </w:r>
    </w:p>
    <w:p w14:paraId="7BA08469" w14:textId="77777777" w:rsidR="00802A0E" w:rsidRPr="00944E21" w:rsidRDefault="00802A0E" w:rsidP="00944E21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3"/>
    <w:p w14:paraId="5804B6DD" w14:textId="32A0A9B1" w:rsidR="00802A0E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aksimalna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isina</w:t>
      </w:r>
      <w:r w:rsidR="13DF9C48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redstava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finansiranje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jedinačnih</w:t>
      </w:r>
      <w:r w:rsidR="13DF9C48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era</w:t>
      </w:r>
      <w:r w:rsidR="13DF9C48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13DF9C48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aketa</w:t>
      </w:r>
      <w:r w:rsidR="13DF9C48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era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6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ilnika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ao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deo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nosu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kupnu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r</w:t>
      </w:r>
      <w:r w:rsidR="001F3341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dnost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nvesticije</w:t>
      </w:r>
      <w:r w:rsidR="46F1D4B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rediće</w:t>
      </w:r>
      <w:r w:rsidR="13DF9C48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e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om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u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finansiranje</w:t>
      </w:r>
      <w:r w:rsidR="303E507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</w:t>
      </w:r>
      <w:r w:rsidR="001F3341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ra</w:t>
      </w:r>
      <w:r w:rsidR="303E507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etske</w:t>
      </w:r>
      <w:r w:rsidR="303E507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nacije</w:t>
      </w:r>
      <w:r w:rsidR="303E507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rodičnih</w:t>
      </w:r>
      <w:r w:rsidR="303E507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uća</w:t>
      </w:r>
      <w:r w:rsidR="303E507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303E507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nova</w:t>
      </w:r>
      <w:r w:rsidR="3DD6C47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55D3F4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15F0EA8C" w14:textId="77777777" w:rsidR="003E622A" w:rsidRPr="00944E21" w:rsidRDefault="003E622A" w:rsidP="00944E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7E82CE7" w14:textId="7D498738" w:rsidR="00802A0E" w:rsidRPr="00944E21" w:rsidRDefault="002461A6" w:rsidP="00944E21">
      <w:pPr>
        <w:tabs>
          <w:tab w:val="left" w:pos="3930"/>
          <w:tab w:val="center" w:pos="504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Član</w:t>
      </w:r>
      <w:r w:rsidR="00802A0E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5.</w:t>
      </w:r>
    </w:p>
    <w:p w14:paraId="525B65F4" w14:textId="77777777" w:rsidR="00944E21" w:rsidRPr="00944E21" w:rsidRDefault="00944E21" w:rsidP="00944E21">
      <w:pPr>
        <w:tabs>
          <w:tab w:val="left" w:pos="3930"/>
          <w:tab w:val="center" w:pos="504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38E14AC3" w14:textId="589AB22F" w:rsidR="00802A0E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Odluku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dod</w:t>
      </w:r>
      <w:r w:rsidR="001F3341" w:rsidRPr="00944E21">
        <w:rPr>
          <w:rFonts w:ascii="Times New Roman" w:eastAsia="Calibri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eli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sredstava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donosi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Opštinsko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v</w:t>
      </w:r>
      <w:r w:rsidR="001F3341" w:rsidRPr="00944E21">
        <w:rPr>
          <w:rFonts w:ascii="Times New Roman" w:eastAsia="Calibri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eće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opštine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Tutin</w:t>
      </w:r>
      <w:r w:rsidR="00EF577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pr</w:t>
      </w:r>
      <w:r w:rsidR="001F3341" w:rsidRPr="00944E21">
        <w:rPr>
          <w:rFonts w:ascii="Times New Roman" w:eastAsia="Calibri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edlog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Komisije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ealizacij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</w:t>
      </w:r>
      <w:r w:rsidR="001F3341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r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35FDE7DE" w14:textId="77777777" w:rsidR="00802A0E" w:rsidRPr="00944E21" w:rsidRDefault="00802A0E" w:rsidP="00944E2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8B4FEFF" w14:textId="7F1C7FEA" w:rsidR="00802A0E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Član</w:t>
      </w:r>
      <w:r w:rsidR="00802A0E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6.</w:t>
      </w:r>
    </w:p>
    <w:p w14:paraId="02A76431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16B36A8" w14:textId="41B28878" w:rsidR="00802A0E" w:rsidRPr="00944E21" w:rsidRDefault="00E45367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proofErr w:type="spellStart"/>
      <w:r w:rsidRPr="00944E21">
        <w:rPr>
          <w:rFonts w:ascii="Times New Roman" w:eastAsia="Calibri" w:hAnsi="Times New Roman" w:cs="Times New Roman"/>
          <w:sz w:val="24"/>
          <w:szCs w:val="24"/>
        </w:rPr>
        <w:t>M</w:t>
      </w:r>
      <w:r w:rsidR="001F3341" w:rsidRPr="00944E21">
        <w:rPr>
          <w:rFonts w:ascii="Times New Roman" w:eastAsia="Calibri" w:hAnsi="Times New Roman" w:cs="Times New Roman"/>
          <w:sz w:val="24"/>
          <w:szCs w:val="24"/>
        </w:rPr>
        <w:t>j</w:t>
      </w:r>
      <w:proofErr w:type="spellEnd"/>
      <w:r w:rsidR="002461A6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ere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energetske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efikasnosti</w:t>
      </w:r>
      <w:r w:rsidR="00802A0E" w:rsidRPr="00944E21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</w:p>
    <w:p w14:paraId="4B6B8ADD" w14:textId="586DA9D0" w:rsidR="000C0E81" w:rsidRPr="00944E21" w:rsidRDefault="000C0E81" w:rsidP="00944E2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03B2372A" w14:textId="6C4BE20A" w:rsidR="00E45367" w:rsidRPr="00944E21" w:rsidRDefault="002461A6" w:rsidP="00944E21">
      <w:pPr>
        <w:pStyle w:val="ListParagraph"/>
        <w:numPr>
          <w:ilvl w:val="0"/>
          <w:numId w:val="32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unapređenje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termičkog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omotača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putem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:</w:t>
      </w:r>
    </w:p>
    <w:p w14:paraId="725BD5E1" w14:textId="6577F200" w:rsidR="00E45367" w:rsidRPr="00944E21" w:rsidRDefault="002461A6" w:rsidP="00944E21">
      <w:pPr>
        <w:pStyle w:val="ListParagraph"/>
        <w:numPr>
          <w:ilvl w:val="1"/>
          <w:numId w:val="37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am</w:t>
      </w:r>
      <w:r w:rsidR="001F3341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j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n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polјnih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zo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vrat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rugih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ransparentnih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lemenat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ermičkog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motač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.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v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m</w:t>
      </w:r>
      <w:r w:rsidR="001F3341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j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buhvat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ateću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o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emu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zor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/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vrat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ao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što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u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kapnic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zorsk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ask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roletn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apc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r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ao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ateć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građevinsk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radov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n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emontaž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avilnoj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montaž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zo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/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vrat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ao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što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emontaž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tarih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zo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/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vrat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dvoz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n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eponiju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aviln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montaž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zo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brad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ko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zor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a/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vrat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gips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-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arton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ločam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gletovan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brad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vic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rečen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ko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zo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/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vrat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unutrašn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tran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id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,</w:t>
      </w:r>
    </w:p>
    <w:p w14:paraId="74AED0EB" w14:textId="5CF4C190" w:rsidR="00E45367" w:rsidRPr="00944E21" w:rsidRDefault="002461A6" w:rsidP="00944E21">
      <w:pPr>
        <w:pStyle w:val="ListParagraph"/>
        <w:numPr>
          <w:ilvl w:val="1"/>
          <w:numId w:val="37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ostavlјanj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ermičke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zolacije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idov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avanic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znad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tvorenih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laz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idov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odov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n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lu</w:t>
      </w:r>
      <w:r w:rsidR="3540CE4B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međuspratnih</w:t>
      </w:r>
      <w:r w:rsidR="3540CE4B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onstrukcija</w:t>
      </w:r>
      <w:r w:rsidR="3540CE4B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spod</w:t>
      </w:r>
      <w:r w:rsidR="0E2A483C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E2A483C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znad</w:t>
      </w:r>
      <w:r w:rsidR="0E2A483C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negrejanog</w:t>
      </w:r>
      <w:r w:rsidR="0E2A483C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stor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stalih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elov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ermičkog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motač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ema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negrejanom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storu</w:t>
      </w:r>
      <w:r w:rsidR="7395B174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,</w:t>
      </w:r>
    </w:p>
    <w:p w14:paraId="7191CB8B" w14:textId="22D5A7E0" w:rsidR="00E45367" w:rsidRPr="00944E21" w:rsidRDefault="002461A6" w:rsidP="00944E21">
      <w:pPr>
        <w:pStyle w:val="ListParagraph"/>
        <w:numPr>
          <w:ilvl w:val="1"/>
          <w:numId w:val="37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ostavlјanj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ermičk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zolaci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spod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rovnog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okrivač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.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v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m</w:t>
      </w:r>
      <w:r w:rsidR="001F3341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j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mož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buhvatit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u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lučaju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štećen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rovn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okrivač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hidroizolacion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rovn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istem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građevinsk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radov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n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am</w:t>
      </w:r>
      <w:r w:rsidR="001F3341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j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n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hidroizolaci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rugih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lojev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rovnog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okrivač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ao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limarsk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radov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al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n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radov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n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amen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onstruktivnih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lemenat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rov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;</w:t>
      </w:r>
    </w:p>
    <w:p w14:paraId="013A7D39" w14:textId="79960B92" w:rsidR="00E45367" w:rsidRPr="00944E21" w:rsidRDefault="002461A6" w:rsidP="00944E21">
      <w:pPr>
        <w:pStyle w:val="ListParagraph"/>
        <w:numPr>
          <w:ilvl w:val="0"/>
          <w:numId w:val="32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unapređenje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termotehničkih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sistema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zgrade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putem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zam</w:t>
      </w:r>
      <w:r w:rsidR="001F3341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j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ene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sistema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ili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dela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sistema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efikasnijim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sistemom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putem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:</w:t>
      </w:r>
    </w:p>
    <w:p w14:paraId="3BE2B293" w14:textId="0C46E005" w:rsidR="00E45367" w:rsidRPr="00944E21" w:rsidRDefault="002461A6" w:rsidP="00944E21">
      <w:pPr>
        <w:pStyle w:val="ListParagraph"/>
        <w:numPr>
          <w:ilvl w:val="1"/>
          <w:numId w:val="36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am</w:t>
      </w:r>
      <w:r w:rsidR="001F3341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j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n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ostojećeg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grejač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sto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(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otao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l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eć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)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fikasnijim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,</w:t>
      </w:r>
    </w:p>
    <w:p w14:paraId="02E97418" w14:textId="23F51C34" w:rsidR="00E45367" w:rsidRPr="00944E21" w:rsidRDefault="002461A6" w:rsidP="00944E21">
      <w:pPr>
        <w:pStyle w:val="ListParagraph"/>
        <w:numPr>
          <w:ilvl w:val="1"/>
          <w:numId w:val="36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am</w:t>
      </w:r>
      <w:r w:rsidR="001F3341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j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ne</w:t>
      </w:r>
      <w:r w:rsidR="001F3341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ostojeć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l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ugradnj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nov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cevn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mrež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ugradnje</w:t>
      </w:r>
      <w:r w:rsidR="460805A3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lektronski</w:t>
      </w:r>
      <w:r w:rsidR="460805A3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regulisanih</w:t>
      </w:r>
      <w:r w:rsidR="460805A3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cirkulacionih</w:t>
      </w:r>
      <w:r w:rsidR="460805A3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umpi</w:t>
      </w:r>
      <w:r w:rsidR="460805A3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grejnih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el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-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radijato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atećeg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ibo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,</w:t>
      </w:r>
    </w:p>
    <w:p w14:paraId="51176E9F" w14:textId="0492D7B8" w:rsidR="00E45367" w:rsidRPr="00944E21" w:rsidRDefault="002461A6" w:rsidP="00944E21">
      <w:pPr>
        <w:pStyle w:val="ListParagraph"/>
        <w:numPr>
          <w:ilvl w:val="1"/>
          <w:numId w:val="36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ugradn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oplotnih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ump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o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orist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energiju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vazduh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vod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emlј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(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grejač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ostor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l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ombinovan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grejač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),</w:t>
      </w:r>
    </w:p>
    <w:p w14:paraId="16A0827D" w14:textId="5DEA8407" w:rsidR="00E45367" w:rsidRPr="00944E21" w:rsidRDefault="002461A6" w:rsidP="00944E21">
      <w:pPr>
        <w:pStyle w:val="ListParagraph"/>
        <w:numPr>
          <w:ilvl w:val="1"/>
          <w:numId w:val="36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premanjem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istem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grejanj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s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uređajim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za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regulaciju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merenj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predat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oličin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oplot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bjektu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(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kalorimetr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delitelј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toplote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balans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ventili</w:t>
      </w:r>
      <w:r w:rsidR="00E45367" w:rsidRPr="00944E21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),</w:t>
      </w:r>
    </w:p>
    <w:p w14:paraId="4AAF609E" w14:textId="5BEFE68A" w:rsidR="00E45367" w:rsidRPr="00944E21" w:rsidRDefault="002461A6" w:rsidP="00944E21">
      <w:pPr>
        <w:pStyle w:val="ListParagraph"/>
        <w:numPr>
          <w:ilvl w:val="0"/>
          <w:numId w:val="32"/>
        </w:numPr>
        <w:tabs>
          <w:tab w:val="left" w:pos="360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ugradnj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a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solarnih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kolektora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u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instalaciju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za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centralnu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pripremu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potrošne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tople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vode</w:t>
      </w:r>
      <w:r w:rsidR="00E45367" w:rsidRPr="00944E21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,</w:t>
      </w:r>
    </w:p>
    <w:p w14:paraId="6EDCAB05" w14:textId="0D47CD36" w:rsidR="00647B4F" w:rsidRPr="00944E21" w:rsidRDefault="002461A6" w:rsidP="00944E21">
      <w:pPr>
        <w:pStyle w:val="ListParagraph"/>
        <w:numPr>
          <w:ilvl w:val="0"/>
          <w:numId w:val="32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ugradnj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a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solarnih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anel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rateć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nstalacij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z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roizvodnju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električn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energij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,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ugradnj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a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dvosmernog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mernog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uređaj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z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merenj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redat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rimlјen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električn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energij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zrad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a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neophodn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tehničk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dokumentacij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zveštaj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zvođač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radov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n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ugradnji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solarnih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anel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rateć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instalacij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z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roizvodnju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električn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energije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koji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su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u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skladu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s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zakonom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neophodni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rilikom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priklјučenj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na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distributivni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sistem</w:t>
      </w:r>
      <w:r w:rsidR="3D975B7A" w:rsidRPr="00944E21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,</w:t>
      </w:r>
      <w:r w:rsidR="55C51888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17A0044E" w14:textId="612D754C" w:rsidR="00E45367" w:rsidRPr="00944E21" w:rsidRDefault="002461A6" w:rsidP="00944E21">
      <w:pPr>
        <w:pStyle w:val="ListParagraph"/>
        <w:numPr>
          <w:ilvl w:val="0"/>
          <w:numId w:val="32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E4536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ruge</w:t>
      </w:r>
      <w:r w:rsidR="00E4536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ere</w:t>
      </w:r>
      <w:r w:rsidR="00E4536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aketi</w:t>
      </w:r>
      <w:r w:rsidR="00E4536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era</w:t>
      </w:r>
      <w:r w:rsidR="00E4536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E4536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kladu</w:t>
      </w:r>
      <w:r w:rsidR="00E4536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</w:t>
      </w:r>
      <w:r w:rsidR="00E4536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im</w:t>
      </w:r>
      <w:r w:rsidR="00E4536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om</w:t>
      </w:r>
      <w:r w:rsidR="00A93E58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508A011A" w14:textId="77777777" w:rsidR="00157AE0" w:rsidRPr="00944E21" w:rsidRDefault="000C0811" w:rsidP="00944E21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ab/>
      </w:r>
      <w:r w:rsidR="00AF3C3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4F6CA3EE" w14:textId="7CE7F5D3" w:rsidR="003E423C" w:rsidRPr="00944E21" w:rsidRDefault="00157AE0" w:rsidP="00944E21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riterijum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fikasnosti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rugi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slovi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delu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redstava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dsticaj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dređuj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im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om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vredn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ubjekte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im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om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maćinstva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AC877D6" w14:textId="77777777" w:rsidR="002C6A6A" w:rsidRPr="00944E21" w:rsidRDefault="002C6A6A" w:rsidP="00944E2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7AA1859" w14:textId="5E64143D" w:rsidR="002C6A6A" w:rsidRPr="00944E21" w:rsidRDefault="002C6A6A" w:rsidP="00944E21">
      <w:pPr>
        <w:tabs>
          <w:tab w:val="left" w:pos="385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KORISNIC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SREDSTAVA</w:t>
      </w:r>
    </w:p>
    <w:p w14:paraId="2374CC60" w14:textId="77777777" w:rsidR="002C6A6A" w:rsidRPr="00944E21" w:rsidRDefault="002C6A6A" w:rsidP="00944E21">
      <w:pPr>
        <w:tabs>
          <w:tab w:val="left" w:pos="385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2D141A3" w14:textId="37FCD8E0" w:rsidR="002C6A6A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Član</w:t>
      </w:r>
      <w:r w:rsidR="002C6A6A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3E423C" w:rsidRPr="00944E21">
        <w:rPr>
          <w:rFonts w:ascii="Times New Roman" w:hAnsi="Times New Roman" w:cs="Times New Roman"/>
          <w:b/>
          <w:sz w:val="24"/>
          <w:szCs w:val="24"/>
          <w:lang w:val="ru-RU"/>
        </w:rPr>
        <w:t>7</w:t>
      </w:r>
      <w:r w:rsidR="002C6A6A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0CFDDFC" w14:textId="77777777" w:rsidR="002C6A6A" w:rsidRPr="00944E21" w:rsidRDefault="002C6A6A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183E93D" w14:textId="16984DB0" w:rsidR="002C6A6A" w:rsidRPr="00944E21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Direktni</w:t>
      </w:r>
      <w:r w:rsidR="002C6A6A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korisnici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redstava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ealizaciju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m</w:t>
      </w:r>
      <w:r w:rsidR="001F3341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ra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u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vredni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ubjekti</w:t>
      </w:r>
      <w:r w:rsidR="002C6A6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3C9770B9" w14:textId="5D162BE1" w:rsidR="002C6A6A" w:rsidRPr="00944E21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vredni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ubjekti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u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užni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a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risnicima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sporuče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aterijale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premu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dgovarajućeg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valiteta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vrše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sluge</w:t>
      </w:r>
      <w:r w:rsidR="00C30E01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C30E01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adove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kladu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dredbama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govora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govorenim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okovima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18CC3F74" w14:textId="77777777" w:rsidR="002C6A6A" w:rsidRPr="00944E21" w:rsidRDefault="002C6A6A" w:rsidP="00944E2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EAB06B3" w14:textId="296114AD" w:rsidR="002C6A6A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Član</w:t>
      </w:r>
      <w:r w:rsidR="002C6A6A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3E423C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="002C6A6A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3521779E" w14:textId="77777777" w:rsidR="001F3341" w:rsidRPr="00944E21" w:rsidRDefault="001F3341" w:rsidP="00944E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03362A87" w14:textId="5AB38C7D" w:rsidR="00802A0E" w:rsidRPr="00944E21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Krajnji</w:t>
      </w:r>
      <w:r w:rsidR="002C6A6A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korisnici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bookmarkStart w:id="4" w:name="_Hlk66823993"/>
      <w:r w:rsidRPr="00944E21">
        <w:rPr>
          <w:rFonts w:ascii="Times New Roman" w:hAnsi="Times New Roman" w:cs="Times New Roman"/>
          <w:sz w:val="24"/>
          <w:szCs w:val="24"/>
          <w:lang w:val="sr-Cyrl-CS"/>
        </w:rPr>
        <w:t>usluga</w:t>
      </w:r>
      <w:r w:rsidR="00C30E01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C30E01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adova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u</w:t>
      </w:r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maćinstva</w:t>
      </w:r>
      <w:r w:rsidR="72FE8BF4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  <w:bookmarkEnd w:id="4"/>
      <w:r w:rsidR="002C6A6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500A2C8C" w14:textId="77777777" w:rsidR="00960C01" w:rsidRPr="00944E21" w:rsidRDefault="00960C01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15BD6D9" w14:textId="77777777" w:rsidR="00960C01" w:rsidRPr="00944E21" w:rsidRDefault="00960C01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B4E0119" w14:textId="143C01E0" w:rsidR="00802A0E" w:rsidRPr="00944E21" w:rsidRDefault="00802A0E" w:rsidP="00944E21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MENOVAN</w:t>
      </w:r>
      <w:r w:rsid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>J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E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NADLEŽNOST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KOMISIJE</w:t>
      </w:r>
    </w:p>
    <w:p w14:paraId="6A8CF3BF" w14:textId="77777777" w:rsidR="00802A0E" w:rsidRPr="00944E21" w:rsidRDefault="00802A0E" w:rsidP="00944E2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C6FD428" w14:textId="4EF40FBB" w:rsidR="00802A0E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6D5B52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9</w:t>
      </w:r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92AE058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CED5354" w14:textId="5FF1044D" w:rsidR="00802A0E" w:rsidRPr="00944E21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Opštinsko</w:t>
      </w:r>
      <w:r w:rsidR="005B773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v</w:t>
      </w:r>
      <w:r w:rsidR="001F3341" w:rsidRPr="00944E21">
        <w:rPr>
          <w:rFonts w:ascii="Times New Roman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će</w:t>
      </w:r>
      <w:r w:rsidR="00D35565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Tutin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nos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</w:t>
      </w:r>
      <w:r w:rsidR="001F3341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šen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razovanj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ealizacij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er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alјe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tekst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14:paraId="67A2A2AB" w14:textId="53D881FD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Javn</w:t>
      </w:r>
      <w:r w:rsidR="3D2219B6" w:rsidRPr="00944E21">
        <w:rPr>
          <w:rFonts w:ascii="Times New Roman" w:eastAsia="Times New Roman" w:hAnsi="Times New Roman" w:cs="Times New Roman"/>
          <w:sz w:val="24"/>
          <w:szCs w:val="24"/>
        </w:rPr>
        <w:t>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konkurs</w:t>
      </w:r>
      <w:r w:rsidR="25DAAD13" w:rsidRPr="00944E21">
        <w:rPr>
          <w:rFonts w:ascii="Times New Roman" w:eastAsia="Times New Roman" w:hAnsi="Times New Roman" w:cs="Times New Roman"/>
          <w:sz w:val="24"/>
          <w:szCs w:val="24"/>
        </w:rPr>
        <w:t>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z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sufinansira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m</w:t>
      </w:r>
      <w:r w:rsidR="001F3341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er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energetsk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ru-RU"/>
        </w:rPr>
        <w:t>sanaci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ime</w:t>
      </w:r>
      <w:r w:rsidR="00D35565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Opštin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Tutin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sprovod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Komisij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koj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se</w:t>
      </w:r>
      <w:r w:rsidR="00C30E01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formira</w:t>
      </w:r>
      <w:r w:rsidR="00C30E01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R</w:t>
      </w:r>
      <w:r w:rsidR="001F3341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ešenjem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obrazovanj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komisije</w:t>
      </w:r>
      <w:r w:rsidR="00C30E01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(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u</w:t>
      </w:r>
      <w:r w:rsidR="00C30E01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dalјem</w:t>
      </w:r>
      <w:r w:rsidR="00C30E01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tekstu</w:t>
      </w:r>
      <w:r w:rsidR="00C30E01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: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Rešenje</w:t>
      </w:r>
      <w:r w:rsidR="00C30E01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>)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 </w:t>
      </w:r>
    </w:p>
    <w:p w14:paraId="65475C5A" w14:textId="0B44C295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ešenjem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e</w:t>
      </w:r>
      <w:r w:rsidR="00407F6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tvrđu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eparan</w:t>
      </w:r>
      <w:r w:rsidR="00407F6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roj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o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snov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ac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ovim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m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ezim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nima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snov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dac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rug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itanj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načaj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ad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7DAEC78D" w14:textId="032993FA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už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htev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inistarstva</w:t>
      </w:r>
      <w:r w:rsidR="003E423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udarstva</w:t>
      </w:r>
      <w:r w:rsidR="003E423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3E423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etik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a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klјuč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ic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menu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inistarstvo</w:t>
      </w:r>
      <w:r w:rsidR="003E423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udarstva</w:t>
      </w:r>
      <w:r w:rsidR="003E423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3E423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etike</w:t>
      </w:r>
      <w:r w:rsidR="0083192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52A6AC7" w14:textId="6677571E" w:rsidR="00AF3C37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ov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voj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ad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maj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knad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898B458" w14:textId="77777777" w:rsidR="006D5B52" w:rsidRPr="00944E21" w:rsidRDefault="006D5B52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278EDBB" w14:textId="0081F124" w:rsidR="00802A0E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Član</w:t>
      </w:r>
      <w:r w:rsidR="00463036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C6A6A" w:rsidRPr="00944E21">
        <w:rPr>
          <w:rFonts w:ascii="Times New Roman" w:hAnsi="Times New Roman" w:cs="Times New Roman"/>
          <w:b/>
          <w:sz w:val="24"/>
          <w:szCs w:val="24"/>
          <w:lang w:val="ru-RU"/>
        </w:rPr>
        <w:t>1</w:t>
      </w:r>
      <w:r w:rsidR="006D5B52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4450729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7307CDA" w14:textId="6CE8E945" w:rsidR="00802A0E" w:rsidRPr="00944E21" w:rsidRDefault="002461A6" w:rsidP="00944E2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snovn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dac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misi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ročit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buhvataj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:</w:t>
      </w:r>
    </w:p>
    <w:p w14:paraId="716AE8AF" w14:textId="705B1F48" w:rsidR="006D5B52" w:rsidRPr="00944E21" w:rsidRDefault="002461A6" w:rsidP="00944E21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5" w:name="_Hlk212190252"/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prem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nkursn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kumentaci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vredn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ubjekt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maćinstva</w:t>
      </w:r>
      <w:r w:rsidR="00F52EFA" w:rsidRPr="00944E21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(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brazac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jav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rug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)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5F0DF714" w14:textId="1973B78D" w:rsidR="006D5B52" w:rsidRPr="00944E21" w:rsidRDefault="002461A6" w:rsidP="00944E21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oglašavan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avnih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nkurs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ateć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kumentaci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glasnoj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tabl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vaničnoj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nternet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ranic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1667D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Tutin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5FC31FA8" w14:textId="6F509579" w:rsidR="006D5B52" w:rsidRPr="00944E21" w:rsidRDefault="002461A6" w:rsidP="00944E21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je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ntrol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spel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ja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355882E5" w14:textId="54B212C9" w:rsidR="006D5B52" w:rsidRPr="00944E21" w:rsidRDefault="002461A6" w:rsidP="00944E21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utvrđivanje</w:t>
      </w:r>
      <w:r w:rsidR="003E423C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spunjenosti</w:t>
      </w:r>
      <w:r w:rsidR="003E423C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slova</w:t>
      </w:r>
      <w:r w:rsidR="003E423C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3E423C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bor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javlјen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vredn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ubjekata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om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u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irektne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risnike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02293CF4" w14:textId="6FDD8537" w:rsidR="006D5B52" w:rsidRPr="00944E21" w:rsidRDefault="002461A6" w:rsidP="00944E21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tvrđivanje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spunjenosti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slova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ufinansiranje</w:t>
      </w:r>
      <w:r w:rsidR="003E423C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ojekata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</w:t>
      </w:r>
      <w:r w:rsidR="006D5B52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maćinstvim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630DB8EE" w14:textId="7CCB5199" w:rsidR="006D5B52" w:rsidRPr="00944E21" w:rsidRDefault="002461A6" w:rsidP="00944E21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bjavlјivan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list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irektn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risnik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rajnj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risnik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glasnoj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tabl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vaničnoj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nternet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ranic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Tutin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ED8D7E6" w14:textId="54F43746" w:rsidR="006D5B52" w:rsidRPr="00944E21" w:rsidRDefault="002461A6" w:rsidP="00944E21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aveza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lјu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životne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redine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ocijalnih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itanja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kladu</w:t>
      </w:r>
      <w:r w:rsidR="4DF69B7D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lanom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euzimanja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aveza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lasti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životne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redine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ocijalnih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itanja</w:t>
      </w:r>
      <w:r w:rsidR="607AD1AF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(ESCP)</w:t>
      </w:r>
      <w:r w:rsidR="109E34D0" w:rsidRPr="00944E21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javlјenim</w:t>
      </w:r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nternet</w:t>
      </w:r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tranici</w:t>
      </w:r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inistarstva</w:t>
      </w:r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udarstva</w:t>
      </w:r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ike</w:t>
      </w:r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hyperlink r:id="rId12" w:history="1">
        <w:r w:rsidR="004F2240" w:rsidRPr="00944E21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6FE8E80B" w:rsidRPr="00944E21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14:paraId="204BFBEC" w14:textId="7ACB9BEC" w:rsidR="006D5B52" w:rsidRPr="00944E21" w:rsidRDefault="002461A6" w:rsidP="00944E21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razmatranje</w:t>
      </w:r>
      <w:r w:rsidR="00D41479">
        <w:rPr>
          <w:rFonts w:ascii="Times New Roman" w:hAnsi="Times New Roman" w:cs="Times New Roman"/>
          <w:sz w:val="24"/>
          <w:szCs w:val="24"/>
          <w:lang w:val="sr-Latn-RS"/>
        </w:rPr>
        <w:t xml:space="preserve"> 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dlučivanje</w:t>
      </w:r>
      <w:r w:rsidR="00C732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C732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etim</w:t>
      </w:r>
      <w:r w:rsidR="00C732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govorima</w:t>
      </w:r>
      <w:r w:rsidR="00C732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list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irektnih</w:t>
      </w:r>
      <w:r w:rsidR="006D5B5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risnik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maćinstava</w:t>
      </w:r>
      <w:r w:rsidR="00C732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00C732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vom</w:t>
      </w:r>
      <w:r w:rsidR="00C732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tepenu</w:t>
      </w:r>
      <w:r w:rsidR="006D5B52" w:rsidRPr="00944E2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6E44F0D" w14:textId="7A246EB0" w:rsidR="00802A0E" w:rsidRPr="00944E21" w:rsidRDefault="002461A6" w:rsidP="00944E21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rad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edlog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govor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provođenj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er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naci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2FB99E6F" w14:textId="2AE54F2B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misij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ezavisn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vom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d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misij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užn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B0357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skom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v</w:t>
      </w:r>
      <w:r w:rsidR="003D0992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ij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ć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stav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pisnik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zveštaj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d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EFFD3C6" w14:textId="4640F69B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Terensk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ad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uhvat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provođe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jma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javlјe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ilask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376C4FC3" w14:textId="39028225" w:rsidR="00802A0E" w:rsidRPr="00944E21" w:rsidRDefault="002461A6" w:rsidP="00944E21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do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likom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valuaci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jav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d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c</w:t>
      </w:r>
      <w:r w:rsidR="003D0992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n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četnog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anj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bjekt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verodostojnost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datak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z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dnet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jav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a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ravdanost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edložen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m</w:t>
      </w:r>
      <w:r w:rsidR="003D0992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r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</w:t>
      </w:r>
    </w:p>
    <w:p w14:paraId="513CB6FE" w14:textId="0F349E00" w:rsidR="00802A0E" w:rsidRPr="00944E21" w:rsidRDefault="002461A6" w:rsidP="00944E21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kon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proveden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do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d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tvrđivanj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činjeničnog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anj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jav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vršetk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do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bookmarkEnd w:id="5"/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</w:p>
    <w:p w14:paraId="21450F3C" w14:textId="67DC2194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6" w:name="_Hlk66991393"/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liko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vakog</w:t>
      </w:r>
      <w:r w:rsidR="15DBA9A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terenskog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ilask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lic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</w:t>
      </w:r>
      <w:r w:rsidR="003D0992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st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vrš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egled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etih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ht</w:t>
      </w:r>
      <w:r w:rsidR="003D0992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z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avezn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sustv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osioc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ht</w:t>
      </w:r>
      <w:r w:rsidR="003D0992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činja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pisnik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merk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čem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edan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merak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sta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osioc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jav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rug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drža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14:paraId="716625EB" w14:textId="03011312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pisnik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drž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tehničk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v</w:t>
      </w:r>
      <w:r w:rsidR="003D0992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štaj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stojeće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tanj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jekt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/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kon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ealizovanih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er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76C9A041" w14:textId="5B454705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užn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liko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s</w:t>
      </w:r>
      <w:r w:rsidR="003D0992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t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tvrd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l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sto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ndici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ezakoniti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adnjam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l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grubo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ršenj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govornih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avez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traž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stupan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klad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dredbam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govor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konski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kviro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3015CF6E" w14:textId="3D14F8C4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misij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prat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realizacij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m</w:t>
      </w:r>
      <w:r w:rsidR="003D0992" w:rsidRPr="00944E21"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er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vrš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ntrol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njihov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realizacij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.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Praćenj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realizacij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m</w:t>
      </w:r>
      <w:r w:rsidR="003D0992" w:rsidRPr="00944E21"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er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obuhvat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:</w:t>
      </w:r>
    </w:p>
    <w:p w14:paraId="4FC38581" w14:textId="689844C0" w:rsidR="00802A0E" w:rsidRPr="00944E21" w:rsidRDefault="002461A6" w:rsidP="00944E2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lastRenderedPageBreak/>
        <w:t>Obavez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irektnog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/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rajnjeg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risnik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redstav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obaveštav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misij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o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realizacij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m</w:t>
      </w:r>
      <w:r w:rsidR="003D0992" w:rsidRPr="00944E21"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er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rokovim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određenim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govorom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omoguć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misij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izvrš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vid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relevantn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okumentacij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nastal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tok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realizacij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aktivnost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;</w:t>
      </w:r>
    </w:p>
    <w:p w14:paraId="1AE577D6" w14:textId="069AC54B" w:rsidR="00802A0E" w:rsidRPr="00944E21" w:rsidRDefault="002461A6" w:rsidP="00944E2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Prikuplјanj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informacij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od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irektnog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/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rajnjeg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risnik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redstav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;</w:t>
      </w:r>
    </w:p>
    <w:p w14:paraId="70331BA4" w14:textId="22C7FAC8" w:rsidR="00802A0E" w:rsidRPr="00944E21" w:rsidRDefault="002461A6" w:rsidP="00944E2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rug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aktivnost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predviđen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govorom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;</w:t>
      </w:r>
    </w:p>
    <w:p w14:paraId="73B846AE" w14:textId="405FBC4F" w:rsidR="00AF3C37" w:rsidRPr="00944E21" w:rsidRDefault="002461A6" w:rsidP="00944E2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prem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veštaj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pretk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aveštava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dležnih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rga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ost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25384E9" w14:textId="77777777" w:rsidR="00722CF6" w:rsidRDefault="00722CF6" w:rsidP="00944E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7FC5938" w14:textId="77777777" w:rsidR="00944E21" w:rsidRPr="00944E21" w:rsidRDefault="00944E21" w:rsidP="00944E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8F1548E" w14:textId="302D73D0" w:rsidR="00722CF6" w:rsidRPr="00944E21" w:rsidRDefault="578358AC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>IV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MENOVAN</w:t>
      </w:r>
      <w:r w:rsid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>J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E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NADLEŽNOST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LOKALNE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KOMISIJE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ZA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PRIJEM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PRITUŽB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NFORMISAN</w:t>
      </w:r>
      <w:r w:rsid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>J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E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GRAĐANA</w:t>
      </w:r>
    </w:p>
    <w:p w14:paraId="7FEFC284" w14:textId="77777777" w:rsidR="00722CF6" w:rsidRPr="00944E21" w:rsidRDefault="00722CF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0211731" w14:textId="4232A18A" w:rsidR="00722CF6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578358AC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11.</w:t>
      </w:r>
    </w:p>
    <w:p w14:paraId="5DDE31E8" w14:textId="77777777" w:rsidR="00944E21" w:rsidRPr="00944E21" w:rsidRDefault="00944E21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71CF08BF" w14:textId="13A50790" w:rsidR="00722CF6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sko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</w:t>
      </w:r>
      <w:r w:rsidR="003D0992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će</w:t>
      </w:r>
      <w:r w:rsidR="00B0357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utin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nosi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</w:t>
      </w:r>
      <w:r w:rsidR="003D0992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enje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razovanju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okalne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e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em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tužbi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nformisanje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građana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lјem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ekstu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</w:rPr>
        <w:t>LGAD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14:paraId="41CD95D2" w14:textId="3D1FED2A" w:rsidR="00722CF6" w:rsidRPr="00944E21" w:rsidRDefault="578358AC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</w:rPr>
        <w:t>LGAD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luži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ao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eo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ehanizma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</w:t>
      </w:r>
      <w:r w:rsidR="003D0992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avanje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tužbi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ao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okalni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nformacioni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centar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72FDB741" w14:textId="135494CE" w:rsidR="00722CF6" w:rsidRPr="00944E21" w:rsidRDefault="578358AC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</w:rPr>
        <w:t>LGAD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će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lužiti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ao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okalna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emna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ačka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hvatanje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tužbi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tvrdu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jihovog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ema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utem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okalnih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anala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92CD54F" w14:textId="0CDA3389" w:rsidR="00722CF6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vom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</w:t>
      </w:r>
      <w:r w:rsidR="003D0992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lovanju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</w:rPr>
        <w:t>LGAD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užan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e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država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ndarda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eđunarodne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anke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novu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azvoj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ao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kumentima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netim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kviru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ojekta</w:t>
      </w:r>
      <w:r w:rsidR="578358A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55BBB50" w14:textId="77777777" w:rsidR="00FB186A" w:rsidRPr="00944E21" w:rsidRDefault="00FB186A" w:rsidP="00944E2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6"/>
    <w:p w14:paraId="4ABF1258" w14:textId="77777777" w:rsidR="00803DB9" w:rsidRPr="00944E21" w:rsidRDefault="00803DB9" w:rsidP="00944E2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407028B0" w14:textId="3C7CC8A7" w:rsidR="00802A0E" w:rsidRPr="00944E21" w:rsidRDefault="281B2BBF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POSTUPAK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DODELE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SREDSTAVA</w:t>
      </w:r>
    </w:p>
    <w:p w14:paraId="29D5C3BA" w14:textId="77777777" w:rsidR="00802A0E" w:rsidRPr="00944E21" w:rsidRDefault="00802A0E" w:rsidP="00944E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8C27D9B" w14:textId="29164537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2C6A6A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281B2BBF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8595E47" w14:textId="77777777" w:rsidR="00802A0E" w:rsidRPr="00944E21" w:rsidRDefault="00802A0E" w:rsidP="00944E2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       </w:t>
      </w:r>
    </w:p>
    <w:p w14:paraId="0782A1C3" w14:textId="29F7C8FE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redst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udžet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ufinansiranj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mer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rodičn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uć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ano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d</w:t>
      </w:r>
      <w:r w:rsidR="003D0992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lјuj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klad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redbam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ilnik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398472C2" w14:textId="21E670EC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aspod</w:t>
      </w:r>
      <w:r w:rsidR="003D0992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l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redsta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uhvat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aspisiva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og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irektne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ntrol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formaln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ravnosti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pletnosti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jenost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a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bor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irektnih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a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formiranje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iste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irektnih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a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ao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aspisiva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og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rajnje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ntrolu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formalne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ravnosti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pletnosti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jenosti</w:t>
      </w:r>
      <w:r w:rsidR="00FE448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noše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akt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bor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rajnjih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ealizacij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veštava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8D966AC" w14:textId="77777777" w:rsidR="00647B4F" w:rsidRPr="00944E21" w:rsidRDefault="00647B4F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FA328B2" w14:textId="106B035D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Javni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oziv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direktn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korisnik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rivredn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ubjekt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215D0BBC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997E153" w14:textId="3CAACBA4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2C6A6A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281B2BBF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2ABDF35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2D47333F" w14:textId="0FE546BD" w:rsidR="00647B4F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dluk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spisivanj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og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zbor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irektn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risnik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nos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C3B20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O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štinsk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v</w:t>
      </w:r>
      <w:r w:rsidR="00EC3B20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ij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ć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Tutin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i</w:t>
      </w:r>
      <w:r w:rsidR="00E06A1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</w:t>
      </w:r>
      <w:r w:rsidR="00647B4F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e</w:t>
      </w:r>
      <w:r w:rsidR="00E06A1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spisuje</w:t>
      </w:r>
      <w:r w:rsidR="00647B4F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647B4F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m</w:t>
      </w:r>
      <w:r w:rsidR="00EC3B20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re</w:t>
      </w:r>
      <w:r w:rsidR="00647B4F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z</w:t>
      </w:r>
      <w:r w:rsidR="00647B4F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člana</w:t>
      </w:r>
      <w:r w:rsidR="00647B4F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6.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vog</w:t>
      </w:r>
      <w:r w:rsidR="00647B4F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avilnika</w:t>
      </w:r>
      <w:r w:rsidR="00BB0EFA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0183EC5E" w14:textId="25DDB7F4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</w:t>
      </w:r>
      <w:r w:rsidR="00407F66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zbor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irektn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risnik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provod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misij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</w:t>
      </w:r>
    </w:p>
    <w:p w14:paraId="14B77D22" w14:textId="69D782E5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z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a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1.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vog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član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bavezn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bjavlјu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nternet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ranic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ja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og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lokalnim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medijim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</w:t>
      </w:r>
    </w:p>
    <w:p w14:paraId="5E483A4C" w14:textId="77777777" w:rsidR="00802A0E" w:rsidRPr="00944E21" w:rsidRDefault="00802A0E" w:rsidP="00944E21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3F15140" w14:textId="34465D45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27E211A5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BC6BD59" w14:textId="77777777" w:rsidR="00802A0E" w:rsidRPr="00944E21" w:rsidRDefault="00802A0E" w:rsidP="00944E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25AC28C" w14:textId="1C815D47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om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nkurs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og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čestvovat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vred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bjekt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rš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oruk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adov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gradnj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aterijal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rem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ređaja</w:t>
      </w:r>
      <w:r w:rsidR="00802A0E" w:rsidRPr="00944E21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javaju</w:t>
      </w:r>
      <w:r w:rsidR="0076021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ročit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ledeć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6EE625B6" w14:textId="4ED8D6C1" w:rsidR="00802A0E" w:rsidRPr="00944E21" w:rsidRDefault="002461A6" w:rsidP="00944E2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pisa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egistar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APR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-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egistrova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a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vred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rušt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eduzetnic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jman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ve</w:t>
      </w:r>
      <w:r w:rsidR="0076021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godin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ošenj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</w:p>
    <w:p w14:paraId="0E41A172" w14:textId="1198C301" w:rsidR="00802A0E" w:rsidRPr="00944E21" w:rsidRDefault="002461A6" w:rsidP="00944E2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d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jim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i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krenut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ečaj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stupak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l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stupak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ikvidaci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</w:p>
    <w:p w14:paraId="06DB533B" w14:textId="0617C32A" w:rsidR="00802A0E" w:rsidRPr="00944E21" w:rsidRDefault="002461A6" w:rsidP="00944E2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maj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atest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aterijal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oizvode</w:t>
      </w:r>
      <w:r w:rsidR="6DF1820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</w:p>
    <w:p w14:paraId="28D244EB" w14:textId="5350FE90" w:rsidR="00B06410" w:rsidRPr="00A319DD" w:rsidRDefault="002461A6" w:rsidP="00944E2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ruge</w:t>
      </w:r>
      <w:r w:rsidR="00B0641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e</w:t>
      </w:r>
      <w:r w:rsidR="00B0641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B0641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kladu</w:t>
      </w:r>
      <w:r w:rsidR="00B0641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</w:t>
      </w:r>
      <w:r w:rsidR="00B0641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im</w:t>
      </w:r>
      <w:r w:rsidR="00B0641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om</w:t>
      </w:r>
      <w:r w:rsidR="00B0641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32D7F35" w14:textId="77777777" w:rsidR="00A319DD" w:rsidRDefault="00A319DD" w:rsidP="00A319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4E89632" w14:textId="77777777" w:rsidR="00A319DD" w:rsidRPr="00A319DD" w:rsidRDefault="00A319DD" w:rsidP="00A319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714B67B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0A9616D" w14:textId="4B340BC5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Sadržaj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javnog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oziv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direktn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korisnik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rivredn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ubjekt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5D0B7D25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7" w:name="_Hlk68990714"/>
    </w:p>
    <w:p w14:paraId="1CCCD986" w14:textId="423726E3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27E211A5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5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79C19E6D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7"/>
    <w:p w14:paraId="13E7B702" w14:textId="241D05E3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</w:t>
      </w:r>
      <w:r w:rsidR="0076021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ilnika</w:t>
      </w:r>
      <w:r w:rsidR="0076021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ročit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drž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3B64817F" w14:textId="58A83E99" w:rsidR="00802A0E" w:rsidRPr="00944E21" w:rsidRDefault="002461A6" w:rsidP="00944E2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avn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snov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aspisivan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avnog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zi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9C8C0B4" w14:textId="77239F30" w:rsidR="00802A0E" w:rsidRPr="00944E21" w:rsidRDefault="002461A6" w:rsidP="00944E2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edmet</w:t>
      </w:r>
      <w:r w:rsidR="00760211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760211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riterijume</w:t>
      </w:r>
      <w:r w:rsidR="00760211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00760211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fikasnost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8357B26" w14:textId="5535F52C" w:rsidR="00802A0E" w:rsidRPr="00944E21" w:rsidRDefault="002461A6" w:rsidP="00944E2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uslov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češć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nkurs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56C22849" w14:textId="1E64238B" w:rsidR="00802A0E" w:rsidRPr="00944E21" w:rsidRDefault="002461A6" w:rsidP="00944E2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kumentacij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osilac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or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et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z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razac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</w:p>
    <w:p w14:paraId="71905D4C" w14:textId="3176C552" w:rsidR="00802A0E" w:rsidRPr="00944E21" w:rsidRDefault="002461A6" w:rsidP="00944E2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jenost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og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A581236" w14:textId="5F713598" w:rsidR="00802A0E" w:rsidRPr="00944E21" w:rsidRDefault="002461A6" w:rsidP="00944E2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čin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ok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ošen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jav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2FBF8725" w14:textId="0BC57AEA" w:rsidR="00802A0E" w:rsidRPr="00944E21" w:rsidRDefault="002461A6" w:rsidP="00944E21">
      <w:pPr>
        <w:pStyle w:val="ListParagraph"/>
        <w:numPr>
          <w:ilvl w:val="0"/>
          <w:numId w:val="6"/>
        </w:numPr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čin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javlјivan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dluk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češć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vrednih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ubjekat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ufinansiranj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</w:t>
      </w:r>
      <w:r w:rsidR="00EC3B20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r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naci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avno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zivu</w:t>
      </w:r>
      <w:r w:rsidR="4068E04E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7CE1F96A" w14:textId="77777777" w:rsidR="00803DB9" w:rsidRPr="00944E21" w:rsidRDefault="00803DB9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8" w:name="_Hlk66970349"/>
    </w:p>
    <w:p w14:paraId="498563AE" w14:textId="2BDCF165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rijav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javni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oziv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direktn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korisnik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rivredn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ubjekt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1D4DEC85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17769C8" w14:textId="55C26BA3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463036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7AC47A52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1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6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6D21F1B9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0CBC916" w14:textId="54B18D83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os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vred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bjekt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drž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ročit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74EE0956" w14:textId="6A246FC5" w:rsidR="00802A0E" w:rsidRPr="00944E21" w:rsidRDefault="002461A6" w:rsidP="00944E21">
      <w:pPr>
        <w:numPr>
          <w:ilvl w:val="0"/>
          <w:numId w:val="10"/>
        </w:numPr>
        <w:spacing w:after="0" w:line="240" w:lineRule="auto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atk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vrednom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bjekt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379C4F12" w14:textId="72D4EF70" w:rsidR="00802A0E" w:rsidRPr="00944E21" w:rsidRDefault="002461A6" w:rsidP="00944E21">
      <w:pPr>
        <w:numPr>
          <w:ilvl w:val="0"/>
          <w:numId w:val="10"/>
        </w:numPr>
        <w:spacing w:after="0" w:line="240" w:lineRule="auto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cenov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egled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b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ug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3C7647" w14:textId="0BD833AB" w:rsidR="000C7E6B" w:rsidRPr="00944E21" w:rsidRDefault="002461A6" w:rsidP="00944E21">
      <w:pPr>
        <w:numPr>
          <w:ilvl w:val="0"/>
          <w:numId w:val="10"/>
        </w:numPr>
        <w:spacing w:after="0" w:line="240" w:lineRule="auto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drugu</w:t>
      </w:r>
      <w:r w:rsidR="000C7E6B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dokumentaciju</w:t>
      </w:r>
      <w:r w:rsidR="000C7E6B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u</w:t>
      </w:r>
      <w:r w:rsidR="000C7E6B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kladu</w:t>
      </w:r>
      <w:r w:rsidR="000C7E6B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a</w:t>
      </w:r>
      <w:r w:rsidR="000C7E6B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javnim</w:t>
      </w:r>
      <w:r w:rsidR="000C7E6B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pozivom</w:t>
      </w:r>
      <w:r w:rsidR="0048102B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14:paraId="0292356B" w14:textId="77777777" w:rsidR="00802A0E" w:rsidRPr="00944E21" w:rsidRDefault="00802A0E" w:rsidP="00944E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E17EF1C" w14:textId="0D8C25BA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Utvrđivanje</w:t>
      </w:r>
      <w:r w:rsidR="00873B27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spunjenosti</w:t>
      </w:r>
      <w:r w:rsidR="00873B27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uslova</w:t>
      </w:r>
      <w:r w:rsidR="00873B27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za</w:t>
      </w:r>
      <w:r w:rsidR="00873B27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dodelu</w:t>
      </w:r>
      <w:r w:rsidR="00873B27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redstava</w:t>
      </w:r>
    </w:p>
    <w:p w14:paraId="373CE994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6D9AC88" w14:textId="34C2CD82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7AC47A52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1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7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57BCA81C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D12384A" w14:textId="0E81BF16" w:rsidR="00802A0E" w:rsidRPr="00944E21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9" w:name="_Hlk68985879"/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misija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tvrđuje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spunjenost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slova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zbor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ivrednog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ubjekta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provođenje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mera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nergetske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snovu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regleda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dnete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kumentacije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z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člana</w:t>
      </w:r>
      <w:r w:rsidR="00873B27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15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9"/>
    <w:p w14:paraId="4F065BAE" w14:textId="77777777" w:rsidR="00802A0E" w:rsidRPr="00944E21" w:rsidRDefault="00802A0E" w:rsidP="00944E2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A9911BC" w14:textId="0E4C299F" w:rsidR="00873B27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Utvrđivanje</w:t>
      </w:r>
      <w:r w:rsidR="00873B27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liste</w:t>
      </w:r>
      <w:r w:rsidR="00873B27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rivrednih</w:t>
      </w:r>
      <w:r w:rsidR="00873B27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ubjekata</w:t>
      </w:r>
    </w:p>
    <w:p w14:paraId="6011E177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9037284" w14:textId="71AA2B83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73B27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A31FC1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8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6D942D0E" w14:textId="0535C37C" w:rsidR="00873B27" w:rsidRPr="00944E21" w:rsidRDefault="00873B27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891536A" w14:textId="32090FD1" w:rsidR="00873B27" w:rsidRPr="00944E21" w:rsidRDefault="002461A6" w:rsidP="00944E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enjem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tvrđuj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jenost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aveštav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vrednog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bjekt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71E0ABA" w14:textId="3099EFF7" w:rsidR="00873B27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enje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im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tvrđeno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isu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jeni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i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bor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vrednog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bjekt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provođenje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r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etske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nacije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vredni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bjekat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m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o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i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ku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sam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nošenj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ešenj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FE32F0D" w14:textId="763B1650" w:rsidR="00873B27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užn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luči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im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ku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5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em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2122D37" w14:textId="0160AE19" w:rsidR="00873B27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lučaju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bijanj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vredni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bjekat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ma</w:t>
      </w:r>
      <w:r w:rsidR="62BB1C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o</w:t>
      </w:r>
      <w:r w:rsidR="21600153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21600153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ese</w:t>
      </w:r>
      <w:r w:rsidR="21600153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</w:t>
      </w:r>
      <w:r w:rsidR="0096042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ću</w:t>
      </w:r>
      <w:r w:rsidR="00960424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ku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8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em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luke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u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ome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avesti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dinicu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mplementaciju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ojekt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„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ist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ij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etsk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fikasnosti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građane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“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razovanu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rane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inistarstv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udarstv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etike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lјem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ekstu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IP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. </w:t>
      </w:r>
    </w:p>
    <w:p w14:paraId="5945194B" w14:textId="25302C9D" w:rsidR="00D84A80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sko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će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užno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luči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ima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4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ku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5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ema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a</w:t>
      </w:r>
      <w:r w:rsidR="00D84A8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4CC19D65" w14:textId="442C36F6" w:rsidR="00873B27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formir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istu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irektnih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snovu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enj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il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og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nkurs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javlјuj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ez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laganj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l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ku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dnog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nternet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ranic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LS</w:t>
      </w:r>
      <w:r w:rsidR="002C10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002C10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utin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AC0174A" w14:textId="19E624B8" w:rsidR="00873B27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men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pun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ist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03913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rš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treb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vakih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5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764A456D" w14:textId="10F9C436" w:rsidR="00873B27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ist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03913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ć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ažit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vršetk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ojekt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„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ist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ij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etsk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fikasnost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građan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“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emu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ć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lagovremeno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avestiti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irektn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e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0AAC96E" w14:textId="6BCDF165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maćinstva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a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stvare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o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finansiranje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ogu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baviti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bra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uge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klјučivo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irektnih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a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vedenih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isti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6C5DBB8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76CC07D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6B9BD67" w14:textId="4D28271D" w:rsidR="57242D23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U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kladu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om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7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ilnik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držav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o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vrednog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bjekt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i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ije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ealizovao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govor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rajnjim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om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vemu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kladu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nudom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klјuči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iste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4948D4B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o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raj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ealizacije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ojekt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„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ist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ij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etsk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fikasnost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građane</w:t>
      </w:r>
      <w:r w:rsidR="1AEA510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“.</w:t>
      </w:r>
    </w:p>
    <w:p w14:paraId="22FE5302" w14:textId="77777777" w:rsidR="00463036" w:rsidRPr="00944E21" w:rsidRDefault="00802A0E" w:rsidP="00944E2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8"/>
    </w:p>
    <w:p w14:paraId="11C34999" w14:textId="437EE2D1" w:rsidR="00802A0E" w:rsidRPr="00944E21" w:rsidRDefault="006C4C53" w:rsidP="00944E21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</w:rPr>
        <w:t>J</w:t>
      </w:r>
      <w:r w:rsidR="002461A6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avni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oziv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dodelu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bespovratnih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redstava</w:t>
      </w:r>
      <w:r w:rsidR="00A264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krajnjim</w:t>
      </w:r>
      <w:r w:rsidR="00A264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korisnicim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A264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</w:t>
      </w:r>
      <w:r w:rsidR="002461A6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domaćinstvima</w:t>
      </w:r>
      <w:r w:rsidR="00A264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0BEB2C35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580B9484" w14:textId="6AB0D076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A31FC1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9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4F4D6CAF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684F6285" w14:textId="5B638573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dluk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raspisivanj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og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d</w:t>
      </w:r>
      <w:r w:rsidR="00EC3B20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l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bespovratnih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redsta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maćinstvim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nergetsku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naciju</w:t>
      </w:r>
      <w:r w:rsidR="00873B2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rodičnih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uć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no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nos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sk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v</w:t>
      </w:r>
      <w:r w:rsidR="00EC3B20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ij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eće</w:t>
      </w:r>
      <w:r w:rsidR="00EA2569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Tutin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8836634" w14:textId="140370BC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d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l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espovratnih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RS"/>
        </w:rPr>
        <w:t>sredstava</w:t>
      </w:r>
      <w:r w:rsidR="00E547B0" w:rsidRPr="00944E2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maćinstvima</w:t>
      </w:r>
      <w:r w:rsidR="00802A0E" w:rsidRPr="00944E21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provod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misij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</w:t>
      </w:r>
    </w:p>
    <w:p w14:paraId="73F4A337" w14:textId="1C30DBF5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maćinstva</w:t>
      </w:r>
      <w:r w:rsidR="00873B2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–</w:t>
      </w:r>
      <w:r w:rsidR="4050A925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česnic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nkurs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os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jav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ja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razume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ošen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nkursn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kumentaci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ok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j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tvrđen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avni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zivo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0B267C61" w14:textId="5F290838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z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a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1.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vog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član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bavezn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bjavlјuj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glasnoj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tabl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sk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prav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zvaničnoj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nternet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tranic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ja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og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vim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lokalnim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medijim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</w:t>
      </w:r>
    </w:p>
    <w:p w14:paraId="5E7E5167" w14:textId="4B01B500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Konkursn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dokumentacija</w:t>
      </w:r>
      <w:r w:rsidR="00E62C49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naročito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drž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:</w:t>
      </w:r>
    </w:p>
    <w:p w14:paraId="2F05D727" w14:textId="5DAF3B56" w:rsidR="00802A0E" w:rsidRPr="00944E21" w:rsidRDefault="002461A6" w:rsidP="00944E21">
      <w:pPr>
        <w:numPr>
          <w:ilvl w:val="0"/>
          <w:numId w:val="12"/>
        </w:numPr>
        <w:spacing w:after="0" w:line="240" w:lineRule="auto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javni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poziv</w:t>
      </w:r>
    </w:p>
    <w:p w14:paraId="0E1BBAE1" w14:textId="56C718F0" w:rsidR="00802A0E" w:rsidRPr="00944E21" w:rsidRDefault="002461A6" w:rsidP="00944E21">
      <w:pPr>
        <w:numPr>
          <w:ilvl w:val="0"/>
          <w:numId w:val="12"/>
        </w:numPr>
        <w:spacing w:after="0" w:line="240" w:lineRule="auto"/>
        <w:ind w:left="1077" w:hanging="357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10" w:name="_Hlk66978480"/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javn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razac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listom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trebnih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kumenata</w:t>
      </w:r>
      <w:r w:rsidR="37DCF987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  <w:bookmarkEnd w:id="10"/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</w:p>
    <w:p w14:paraId="58DCF6B2" w14:textId="77777777" w:rsidR="00802A0E" w:rsidRPr="00944E21" w:rsidRDefault="00802A0E" w:rsidP="00944E21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FF0E3E8" w14:textId="7F4521B8" w:rsidR="00802A0E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6A930A19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0</w:t>
      </w:r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4763FB92" w14:textId="77777777" w:rsidR="00802A0E" w:rsidRPr="00944E21" w:rsidRDefault="00802A0E" w:rsidP="00944E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0F77FEE" w14:textId="63089B9C" w:rsidR="00463036" w:rsidRPr="00944E21" w:rsidRDefault="002461A6" w:rsidP="00944E2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avo</w:t>
      </w:r>
      <w:r w:rsidR="27E211A5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češća</w:t>
      </w:r>
      <w:r w:rsidR="27E211A5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27E211A5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nkursu</w:t>
      </w:r>
      <w:r w:rsidR="27E211A5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maju</w:t>
      </w:r>
      <w:r w:rsidR="27E211A5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maćinstva</w:t>
      </w:r>
      <w:r w:rsidR="45C0924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ja</w:t>
      </w:r>
      <w:r w:rsidR="45C0924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tanuju</w:t>
      </w:r>
      <w:r w:rsidR="45C0924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45C0924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rodičnim</w:t>
      </w:r>
      <w:r w:rsidR="45C0924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ućama</w:t>
      </w:r>
      <w:r w:rsidR="45C0924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45C0924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tanovima</w:t>
      </w:r>
      <w:r w:rsidR="6835C128" w:rsidRPr="00944E21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a</w:t>
      </w:r>
      <w:r w:rsidR="6835C128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ja</w:t>
      </w:r>
      <w:r w:rsidR="57ED8770" w:rsidRPr="00944E2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spunjavaju</w:t>
      </w:r>
      <w:r w:rsidR="52115C7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slove</w:t>
      </w:r>
      <w:r w:rsidR="52115C7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52115C7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kladu</w:t>
      </w:r>
      <w:r w:rsidR="52115C7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</w:t>
      </w:r>
      <w:r w:rsidR="52115C7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avnim</w:t>
      </w:r>
      <w:r w:rsidR="52115C7A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zivom</w:t>
      </w:r>
      <w:r w:rsidR="52115C7A" w:rsidRPr="00944E21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>.</w:t>
      </w:r>
      <w:r w:rsidR="469A1076" w:rsidRPr="00944E21">
        <w:rPr>
          <w:rFonts w:ascii="Times New Roman" w:hAnsi="Times New Roman" w:cs="Times New Roman"/>
          <w:color w:val="FF0000"/>
          <w:sz w:val="24"/>
          <w:szCs w:val="24"/>
          <w:lang w:val="sr-Latn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Javnim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pozivom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iz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člana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1</w:t>
      </w:r>
      <w:r w:rsidR="7A04DBBB" w:rsidRPr="00944E21">
        <w:rPr>
          <w:rFonts w:ascii="Times New Roman" w:hAnsi="Times New Roman" w:cs="Times New Roman"/>
          <w:sz w:val="24"/>
          <w:szCs w:val="24"/>
          <w:lang w:val="sr-Cyrl-RS"/>
        </w:rPr>
        <w:t>9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ovog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Pravilnika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e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može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odobriti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viši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iznos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bespovratnih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redstava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za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ocijalno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ugrožene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kategorije</w:t>
      </w:r>
      <w:r w:rsidR="469A1076" w:rsidRPr="00944E21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7B70A7" w14:textId="77777777" w:rsidR="00EA2569" w:rsidRPr="00944E21" w:rsidRDefault="00EA2569" w:rsidP="00944E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89766FB" w14:textId="19EAB4E1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adržaj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Javnog</w:t>
      </w:r>
      <w:r w:rsidR="00AC408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oziva</w:t>
      </w:r>
      <w:r w:rsidR="00AC408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za</w:t>
      </w:r>
      <w:r w:rsidR="00AC408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krajnje</w:t>
      </w:r>
      <w:r w:rsidR="00AC408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korisnike</w:t>
      </w:r>
    </w:p>
    <w:p w14:paraId="035658AB" w14:textId="77777777" w:rsidR="00802A0E" w:rsidRPr="00944E21" w:rsidRDefault="00802A0E" w:rsidP="00944E21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294556A" w14:textId="14504D63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A2643D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7C5B5857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F9D8D50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A430CAE" w14:textId="3409BE73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i</w:t>
      </w:r>
      <w:r w:rsidR="27E211A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</w:t>
      </w:r>
      <w:r w:rsidR="27E211A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27E211A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40B2D32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52115C7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4336C96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="27E211A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27E211A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ilnika</w:t>
      </w:r>
      <w:r w:rsidR="27E211A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ročito</w:t>
      </w:r>
      <w:r w:rsidR="52115C7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drži</w:t>
      </w:r>
      <w:r w:rsidR="27E211A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094A4828" w14:textId="27896245" w:rsidR="00802A0E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avn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snov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aspisivanj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avnog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zi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56A37AEE" w14:textId="45738C84" w:rsidR="00A2643D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edmet</w:t>
      </w:r>
      <w:r w:rsidR="00AC408D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ufinansiran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79B0263F" w14:textId="3D3707B8" w:rsidR="00A2643D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risnici</w:t>
      </w:r>
      <w:r w:rsidR="00A2643D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sluga</w:t>
      </w:r>
      <w:r w:rsidR="00407F66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407F66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adova</w:t>
      </w:r>
    </w:p>
    <w:p w14:paraId="4C498F33" w14:textId="4219400E" w:rsidR="00A2643D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visina</w:t>
      </w:r>
      <w:r w:rsidR="00A2643D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bespovratnih</w:t>
      </w:r>
      <w:r w:rsidR="00A2643D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redsta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7447776" w14:textId="006EEC4A" w:rsidR="00802A0E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uslov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češć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nkurs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4DB41A6" w14:textId="062F4AE2" w:rsidR="00802A0E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kumentacij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ju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osilac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or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et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z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javn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razac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>,</w:t>
      </w:r>
    </w:p>
    <w:p w14:paraId="49675E98" w14:textId="4A1408D6" w:rsidR="00802A0E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čin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ok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ošen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jav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DA4DB84" w14:textId="0EE8B280" w:rsidR="00802A0E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stupak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dobravan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redstav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>,</w:t>
      </w:r>
    </w:p>
    <w:p w14:paraId="74E8107A" w14:textId="25C67208" w:rsidR="00802A0E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čin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javlјivanj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dluk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stvarivanju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av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bespovratn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redstv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građanim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provođenj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er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nacij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avnom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zivu</w:t>
      </w:r>
      <w:r w:rsidR="5788BDE3" w:rsidRPr="00944E21">
        <w:rPr>
          <w:rFonts w:ascii="Times New Roman" w:hAnsi="Times New Roman" w:cs="Times New Roman"/>
          <w:sz w:val="24"/>
          <w:szCs w:val="24"/>
          <w:lang w:val="sr-Cyrl-CS"/>
        </w:rPr>
        <w:t>,</w:t>
      </w:r>
    </w:p>
    <w:p w14:paraId="588618D0" w14:textId="737D8A2B" w:rsidR="00802A0E" w:rsidRPr="00944E21" w:rsidRDefault="002461A6" w:rsidP="00944E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kriterijum</w:t>
      </w:r>
      <w:r w:rsidR="5788BDE3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dele</w:t>
      </w:r>
      <w:r w:rsidR="5788BDE3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bespovratnih</w:t>
      </w:r>
      <w:r w:rsidR="5788BDE3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redstava</w:t>
      </w:r>
      <w:r w:rsidR="5788BDE3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2B72D6CE" w14:textId="77777777" w:rsidR="00802A0E" w:rsidRPr="00944E21" w:rsidRDefault="00802A0E" w:rsidP="00944E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FA75E3F" w14:textId="41A43A5C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rijav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javni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oziv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za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krajnje</w:t>
      </w:r>
      <w:r w:rsidR="00802A0E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korisnike</w:t>
      </w:r>
      <w:r w:rsidR="00A264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02D786AF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1569B5A" w14:textId="3BF1FCD9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1" w:name="_Hlk66981395"/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7AC47A52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11"/>
    <w:p w14:paraId="129292E2" w14:textId="77777777" w:rsidR="00802A0E" w:rsidRPr="00944E21" w:rsidRDefault="00802A0E" w:rsidP="00944E2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C19A1A6" w14:textId="3C0B65D2" w:rsidR="00802A0E" w:rsidRPr="00944E21" w:rsidRDefault="002461A6" w:rsidP="00944E2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a</w:t>
      </w:r>
      <w:r w:rsidR="00A264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u</w:t>
      </w:r>
      <w:r w:rsidR="00A264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A264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i</w:t>
      </w:r>
      <w:r w:rsidR="00A264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</w:t>
      </w:r>
      <w:r w:rsidR="00A264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osi</w:t>
      </w:r>
      <w:r w:rsidR="00A264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maćinstvo</w:t>
      </w:r>
      <w:r w:rsidR="00A264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drži</w:t>
      </w:r>
      <w:r w:rsidR="00A264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ročit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14:paraId="1E5B23F7" w14:textId="46F63A81" w:rsidR="00802A0E" w:rsidRPr="00944E21" w:rsidRDefault="002461A6" w:rsidP="00944E2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Prijavni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obrazac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ufinasiranje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m</w:t>
      </w:r>
      <w:r w:rsidR="00EC3B20" w:rsidRPr="00944E21">
        <w:rPr>
          <w:rFonts w:ascii="Times New Roman" w:hAnsi="Times New Roman" w:cs="Times New Roman"/>
          <w:color w:val="000000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er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energetske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efikasnosti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popunjenim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podacim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m</w:t>
      </w:r>
      <w:r w:rsidR="00EC3B20" w:rsidRPr="00944E21">
        <w:rPr>
          <w:rFonts w:ascii="Times New Roman" w:hAnsi="Times New Roman" w:cs="Times New Roman"/>
          <w:color w:val="000000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eri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paketu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m</w:t>
      </w:r>
      <w:r w:rsidR="00EC3B20" w:rsidRPr="00944E21">
        <w:rPr>
          <w:rFonts w:ascii="Times New Roman" w:hAnsi="Times New Roman" w:cs="Times New Roman"/>
          <w:color w:val="000000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er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koju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e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konkuriše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tanju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građevinskih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(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fasadnih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)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elemenat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grejnog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istem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objekt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14:paraId="297F7939" w14:textId="06036381" w:rsidR="00802A0E" w:rsidRPr="00944E21" w:rsidRDefault="002461A6" w:rsidP="00944E21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fotokopiju</w:t>
      </w:r>
      <w:r w:rsidR="00802A0E"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lične</w:t>
      </w:r>
      <w:r w:rsidR="00802A0E"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karte</w:t>
      </w:r>
      <w:r w:rsidR="00802A0E"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ili</w:t>
      </w:r>
      <w:r w:rsidR="00802A0E"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očitanu</w:t>
      </w:r>
      <w:r w:rsidR="00802A0E"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ličnu</w:t>
      </w:r>
      <w:r w:rsidR="00802A0E"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kartu</w:t>
      </w:r>
      <w:r w:rsidR="00802A0E"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podnosioca</w:t>
      </w:r>
      <w:r w:rsidR="00D90855"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prijave</w:t>
      </w:r>
    </w:p>
    <w:p w14:paraId="699DFD5E" w14:textId="4A1FFBA2" w:rsidR="00A2643D" w:rsidRPr="00944E21" w:rsidRDefault="002461A6" w:rsidP="00944E2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predmer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predračun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profaktur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z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opremu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a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ugradnjom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14:paraId="6A44D871" w14:textId="4911A2BA" w:rsidR="00802A0E" w:rsidRPr="00944E21" w:rsidRDefault="002461A6" w:rsidP="00944E2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druga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dokumentacija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u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kladu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sa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javnim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pozivom</w:t>
      </w:r>
      <w:r w:rsidR="00A2643D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  <w:r w:rsidR="00802A0E" w:rsidRPr="00944E2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</w:p>
    <w:p w14:paraId="4C5D9A7B" w14:textId="77777777" w:rsidR="00802A0E" w:rsidRPr="00944E21" w:rsidRDefault="00802A0E" w:rsidP="00944E2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2" w:name="_Hlk66994674"/>
    </w:p>
    <w:p w14:paraId="3DFC338E" w14:textId="1BB09E9D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Član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7C5B5857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12"/>
    <w:p w14:paraId="47D94452" w14:textId="77777777" w:rsidR="0031723D" w:rsidRPr="00944E21" w:rsidRDefault="0031723D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DA39B68" w14:textId="6F2F45A5" w:rsidR="0031723D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Utvrđivanje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spunjenosti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uslova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za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dod</w:t>
      </w:r>
      <w:r w:rsidR="00EC3B20" w:rsidRPr="00944E21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elu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redstava</w:t>
      </w:r>
    </w:p>
    <w:p w14:paraId="5D1553A2" w14:textId="77777777" w:rsidR="0031723D" w:rsidRPr="00944E21" w:rsidRDefault="0031723D" w:rsidP="00944E2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5717AC8" w14:textId="038FC288" w:rsidR="0031723D" w:rsidRPr="00944E21" w:rsidRDefault="002461A6" w:rsidP="00944E2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a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tvrđuje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jenost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a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d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lu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espovratnih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redstava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snovu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egleda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ete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kumentacije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</w:t>
      </w:r>
      <w:r w:rsidR="6280D1BA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ilnika</w:t>
      </w:r>
      <w:r w:rsidR="7DBD676C" w:rsidRPr="00944E21">
        <w:rPr>
          <w:rFonts w:ascii="Times New Roman" w:hAnsi="Times New Roman" w:cs="Times New Roman"/>
          <w:lang w:val="ru-RU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erenskog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ilaska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adi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vida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nje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jekta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overu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ataka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i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avni</w:t>
      </w:r>
      <w:r w:rsidR="7DBD676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ziv</w:t>
      </w:r>
      <w:r w:rsidR="75E3200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88DD95E" w14:textId="77777777" w:rsidR="0031723D" w:rsidRPr="00944E21" w:rsidRDefault="0031723D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2105E97B" w14:textId="3454D073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Odobravanje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bespovratnih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redstava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za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finansiranje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projekata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energetske</w:t>
      </w:r>
      <w:r w:rsidR="0031723D"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sanacije</w:t>
      </w:r>
    </w:p>
    <w:p w14:paraId="7ADAC67B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5FD62BB" w14:textId="1624A52A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7AC47A52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54C17820" w14:textId="799C14E9" w:rsidR="00802A0E" w:rsidRPr="00944E21" w:rsidRDefault="00802A0E" w:rsidP="00944E21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FA1AD6D" w14:textId="58544B78" w:rsidR="0031723D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a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enjem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tvrđuje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jenost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a</w:t>
      </w:r>
      <w:r w:rsidR="7CA3D9E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7CA3D9E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riterijuma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d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lu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redstava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av</w:t>
      </w:r>
      <w:r w:rsidR="00EC3B20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tava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osioca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e</w:t>
      </w:r>
      <w:r w:rsidR="798930F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87243A6" w14:textId="1AAF3BFB" w:rsidR="0031723D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</w:t>
      </w:r>
      <w:r w:rsidR="00D87FDD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enje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im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tvrđeno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isu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punjeni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slovi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d</w:t>
      </w:r>
      <w:r w:rsidR="00D87FDD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lu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espovratnih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redstav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osilac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e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m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o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i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ku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sam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nošenj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ešenj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1DAA03B" w14:textId="1B75AA72" w:rsidR="0031723D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užn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luči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im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ku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5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em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a</w:t>
      </w:r>
      <w:r w:rsidR="6CD2134C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33FD9183" w14:textId="3AA1405F" w:rsidR="001D6515" w:rsidRPr="00944E21" w:rsidRDefault="0031723D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lang w:val="ru-RU"/>
        </w:rPr>
        <w:tab/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lučaju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bijanja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a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.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osilac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ave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ma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o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nese</w:t>
      </w:r>
      <w:r w:rsidR="65AE8C8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="00D87FDD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Vij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ću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ku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8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em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luke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u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.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ome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avesti</w:t>
      </w:r>
      <w:r w:rsidR="009C4F1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IP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2059A623" w14:textId="4EAEA541" w:rsidR="001D6515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sko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</w:t>
      </w:r>
      <w:r w:rsidR="00D87FDD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će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je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užno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luči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im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4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oku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5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jem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igovora</w:t>
      </w:r>
      <w:r w:rsidR="001D6515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0B469883" w14:textId="1D068B87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List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maćinstav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im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</w:t>
      </w:r>
      <w:r w:rsidR="00D87FDD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enjem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obren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redstv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finansiranje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ogram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iće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javlјen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nternet</w:t>
      </w:r>
      <w:r w:rsidR="2C846E36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ranici</w:t>
      </w:r>
      <w:r w:rsidR="1E5C2BA2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008E7721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utin</w:t>
      </w:r>
      <w:r w:rsidR="1AD37DFB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2E55990E" w14:textId="70BD5E2D" w:rsidR="004B6E41" w:rsidRPr="00944E21" w:rsidRDefault="002461A6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sk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</w:t>
      </w:r>
      <w:r w:rsidR="00D87FDD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će</w:t>
      </w:r>
      <w:r w:rsidR="00EA256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utin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klјučuje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govore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a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rajnjim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cima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ima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u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</w:t>
      </w:r>
      <w:r w:rsidR="00D87FDD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šenjem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ava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.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og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člana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dobrena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redstva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irektnim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om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i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će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voditi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adove</w:t>
      </w:r>
      <w:r w:rsidR="0031723D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3A49F1F" w14:textId="77777777" w:rsidR="00FB186A" w:rsidRPr="00944E21" w:rsidRDefault="00FB186A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8811A0B" w14:textId="5B635FA0" w:rsidR="00802A0E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Isplata</w:t>
      </w:r>
      <w:r w:rsidR="00802A0E"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/>
          <w:sz w:val="24"/>
          <w:szCs w:val="24"/>
          <w:lang w:val="sr-Cyrl-CS"/>
        </w:rPr>
        <w:t>sredstava</w:t>
      </w:r>
    </w:p>
    <w:p w14:paraId="7BD0EACA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8CC3C93" w14:textId="505F39B0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3" w:name="_Hlk67005216"/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7AC47A52" w:rsidRPr="00944E21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5</w:t>
      </w:r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13"/>
    <w:p w14:paraId="6E3C8A2C" w14:textId="77777777" w:rsidR="00802A0E" w:rsidRPr="00944E21" w:rsidRDefault="00802A0E" w:rsidP="00944E21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38DB1B9" w14:textId="53D62F8F" w:rsidR="00802A0E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ć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vršit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enos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redstav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sklјučiv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irektnom</w:t>
      </w:r>
      <w:r w:rsidR="7749127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kon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što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jedinačn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rajnj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zvrš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uplat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irektnom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risnik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voje</w:t>
      </w:r>
      <w:r w:rsidR="7953316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celokupn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avez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kon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avršetk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realizacij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</w:t>
      </w:r>
      <w:r w:rsidR="00D87FDD" w:rsidRPr="00944E21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er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5AD00000" w14:textId="77777777" w:rsidR="00E90D7A" w:rsidRPr="00944E21" w:rsidRDefault="00E90D7A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A65B41D" w14:textId="6A178F87" w:rsidR="008E3186" w:rsidRPr="00944E21" w:rsidRDefault="009000DC" w:rsidP="00944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F971FA">
        <w:rPr>
          <w:rFonts w:ascii="Times New Roman" w:hAnsi="Times New Roman" w:cs="Times New Roman"/>
          <w:b/>
          <w:bCs/>
          <w:sz w:val="24"/>
          <w:szCs w:val="24"/>
          <w:lang w:val="de-DE"/>
        </w:rPr>
        <w:t>V</w:t>
      </w:r>
      <w:r w:rsidR="008E3186" w:rsidRPr="00944E2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944E21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 </w:t>
      </w:r>
      <w:r w:rsidR="002461A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PRAĆEN</w:t>
      </w:r>
      <w:r w:rsidR="00A319DD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J</w:t>
      </w:r>
      <w:r w:rsidR="002461A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E</w:t>
      </w:r>
      <w:r w:rsidR="008E318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REALIZACIJE</w:t>
      </w:r>
      <w:r w:rsidR="008E318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AKTIVNOSTI</w:t>
      </w:r>
    </w:p>
    <w:p w14:paraId="5ABBABBA" w14:textId="77777777" w:rsidR="008E3186" w:rsidRPr="00944E21" w:rsidRDefault="008E3186" w:rsidP="00944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B28C584" w14:textId="1B836974" w:rsidR="008E3186" w:rsidRPr="00944E21" w:rsidRDefault="002461A6" w:rsidP="00A319D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E318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742492BF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00944E21">
        <w:rPr>
          <w:rFonts w:ascii="Times New Roman" w:hAnsi="Times New Roman" w:cs="Times New Roman"/>
          <w:b/>
          <w:bCs/>
          <w:sz w:val="24"/>
          <w:szCs w:val="24"/>
          <w:lang w:val="ru-RU"/>
        </w:rPr>
        <w:t>6</w:t>
      </w:r>
      <w:r w:rsidR="742492BF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CD1985B" w14:textId="77777777" w:rsidR="00E93E02" w:rsidRPr="00944E21" w:rsidRDefault="00E93E02" w:rsidP="00944E21">
      <w:pPr>
        <w:spacing w:after="0" w:line="240" w:lineRule="auto"/>
        <w:ind w:firstLine="612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5DC0C92F" w14:textId="1317DCC6" w:rsidR="008E3186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</w:t>
      </w:r>
      <w:r w:rsidR="7556EE34" w:rsidRPr="00944E21">
        <w:rPr>
          <w:rFonts w:ascii="Times New Roman" w:hAnsi="Times New Roman" w:cs="Times New Roman"/>
          <w:sz w:val="24"/>
          <w:szCs w:val="24"/>
          <w:lang w:val="sr-Cyrl-CS"/>
        </w:rPr>
        <w:t>e</w:t>
      </w:r>
      <w:r w:rsidR="37CE8E28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ru-RU"/>
        </w:rPr>
        <w:t>iz</w:t>
      </w:r>
      <w:r w:rsidR="11B1FB65" w:rsidRPr="00944E2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ru-RU"/>
        </w:rPr>
        <w:t>člana</w:t>
      </w:r>
      <w:r w:rsidR="11B1FB65" w:rsidRPr="00944E2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389756C5" w:rsidRPr="00944E21">
        <w:rPr>
          <w:rFonts w:ascii="Times New Roman" w:hAnsi="Times New Roman" w:cs="Times New Roman"/>
          <w:sz w:val="24"/>
          <w:szCs w:val="24"/>
          <w:lang w:val="ru-RU"/>
        </w:rPr>
        <w:t>9</w:t>
      </w:r>
      <w:r w:rsidR="075FEA27" w:rsidRPr="00944E21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6C070E76" w:rsidRPr="00944E2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ru-RU"/>
        </w:rPr>
        <w:t>i</w:t>
      </w:r>
      <w:r w:rsidR="408B4536" w:rsidRPr="00944E2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267456D6" w:rsidRPr="00944E21">
        <w:rPr>
          <w:rFonts w:ascii="Times New Roman" w:hAnsi="Times New Roman" w:cs="Times New Roman"/>
          <w:sz w:val="24"/>
          <w:szCs w:val="24"/>
          <w:lang w:val="ru-RU"/>
        </w:rPr>
        <w:t>11.</w:t>
      </w:r>
      <w:r w:rsidR="11B1FB65" w:rsidRPr="00944E2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ru-RU"/>
        </w:rPr>
        <w:t>ovog</w:t>
      </w:r>
      <w:r w:rsidR="11B1FB65" w:rsidRPr="00944E2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p</w:t>
      </w:r>
      <w:r w:rsidRPr="00944E21">
        <w:rPr>
          <w:rFonts w:ascii="Times New Roman" w:hAnsi="Times New Roman" w:cs="Times New Roman"/>
          <w:sz w:val="24"/>
          <w:szCs w:val="24"/>
          <w:lang w:val="ru-RU"/>
        </w:rPr>
        <w:t>ravilnika</w:t>
      </w:r>
      <w:r w:rsidR="11B1FB65" w:rsidRPr="00944E21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11B1FB65" w:rsidRPr="00944E2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obezbeđuju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aktivnu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komunikaciju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a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JIP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i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odgovaraju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na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zaht</w:t>
      </w:r>
      <w:r w:rsidR="00D87FDD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eve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u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mislu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obezbeđivanja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prim</w:t>
      </w:r>
      <w:r w:rsidR="00D87FDD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ene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tandarda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eđunarodne</w:t>
      </w:r>
      <w:r w:rsidR="393770D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banke</w:t>
      </w:r>
      <w:r w:rsidR="393770D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393770D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novu</w:t>
      </w:r>
      <w:r w:rsidR="393770D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393770D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azvoj</w:t>
      </w:r>
      <w:r w:rsidR="393770DB" w:rsidRPr="00944E21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Latn-RS"/>
        </w:rPr>
        <w:t>u</w:t>
      </w:r>
      <w:r w:rsidR="393770DB" w:rsidRPr="00944E21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ispunjavanju</w:t>
      </w:r>
      <w:r w:rsidR="11B1FB65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obaveza</w:t>
      </w:r>
      <w:r w:rsidR="11B1FB65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jedinice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lokalne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amouprave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definisanih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u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ledećim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dokumentima</w:t>
      </w:r>
      <w:r w:rsidR="393770DB" w:rsidRPr="00944E21">
        <w:rPr>
          <w:rFonts w:ascii="Times New Roman" w:hAnsi="Times New Roman" w:cs="Times New Roman"/>
          <w:sz w:val="24"/>
          <w:szCs w:val="24"/>
          <w:lang w:val="sr-Cyrl-RS"/>
        </w:rPr>
        <w:t>:</w:t>
      </w:r>
    </w:p>
    <w:p w14:paraId="1D69CAA2" w14:textId="2B216FCB" w:rsidR="009000DC" w:rsidRPr="00944E21" w:rsidRDefault="009000DC" w:rsidP="00944E21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„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Pravilnik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radu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projektu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“;</w:t>
      </w:r>
    </w:p>
    <w:p w14:paraId="76946DE0" w14:textId="19EBD07B" w:rsidR="00AF47FD" w:rsidRPr="00944E21" w:rsidRDefault="009000DC" w:rsidP="00944E21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„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Plan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angažovanj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zainteresovanih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stran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“;</w:t>
      </w:r>
    </w:p>
    <w:p w14:paraId="634706A8" w14:textId="6D5FA7DA" w:rsidR="009000DC" w:rsidRPr="00944E21" w:rsidRDefault="009000DC" w:rsidP="00944E21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„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Plan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preuzimanj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obavez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iz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oblasti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životne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sredine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socijalnih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pitanj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(ESCP)“;</w:t>
      </w:r>
    </w:p>
    <w:p w14:paraId="5D46CF67" w14:textId="42786326" w:rsidR="009000DC" w:rsidRPr="00944E21" w:rsidRDefault="009000DC" w:rsidP="00944E21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„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Okvir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upravlјanje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zaštitom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životne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sredine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socijalnim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uticajim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projekt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(ESMF)“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</w:p>
    <w:p w14:paraId="52736B15" w14:textId="5B2C8876" w:rsidR="009000DC" w:rsidRPr="00944E21" w:rsidRDefault="009000DC" w:rsidP="00944E21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„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Kontroln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list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plan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upravlјanje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životnom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sredinom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socijalnim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2461A6" w:rsidRPr="00944E21">
        <w:rPr>
          <w:rFonts w:ascii="Times New Roman" w:hAnsi="Times New Roman" w:cs="Times New Roman"/>
          <w:sz w:val="24"/>
          <w:szCs w:val="24"/>
          <w:lang w:val="sr-Cyrl-CS"/>
        </w:rPr>
        <w:t>pitanjima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(ESMP)“.</w:t>
      </w:r>
    </w:p>
    <w:p w14:paraId="1E7D0508" w14:textId="029D89BE" w:rsidR="00B908AF" w:rsidRPr="00944E21" w:rsidRDefault="002461A6" w:rsidP="00944E21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Žalbeni</w:t>
      </w:r>
      <w:r w:rsidR="003F203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ehanizam</w:t>
      </w:r>
      <w:r w:rsidR="003F203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</w:t>
      </w:r>
      <w:r w:rsidR="003F2030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ojekat</w:t>
      </w:r>
      <w:r w:rsidR="003F2030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1EFC23D4" w14:textId="6EC7DF27" w:rsidR="00AF47FD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RS"/>
        </w:rPr>
        <w:t>Sva</w:t>
      </w:r>
      <w:r w:rsidR="00AF47FD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dokumenta</w:t>
      </w:r>
      <w:r w:rsidR="00AF47FD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u</w:t>
      </w:r>
      <w:r w:rsidR="00AF47FD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dostupna</w:t>
      </w:r>
      <w:r w:rsidR="00AF47FD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na</w:t>
      </w:r>
      <w:r w:rsidR="00AF47FD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internet</w:t>
      </w:r>
      <w:r w:rsidR="00AF47FD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tranici</w:t>
      </w:r>
      <w:r w:rsidR="00AF47FD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Ministarstva</w:t>
      </w:r>
      <w:r w:rsidR="00AF47FD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: </w:t>
      </w:r>
      <w:r w:rsidR="009000DC" w:rsidRPr="00944E21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3" w:history="1">
        <w:r w:rsidR="009000DC" w:rsidRPr="00944E21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944E21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14:paraId="3F75B7C8" w14:textId="207421DD" w:rsidR="009000DC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4E21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JIP</w:t>
      </w:r>
      <w:r w:rsidR="4C212ED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će</w:t>
      </w:r>
      <w:r w:rsidR="4D28CFE7" w:rsidRPr="00944E21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obezbediti</w:t>
      </w:r>
      <w:r w:rsidR="4C212ED6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predstavnicima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2E9908D4" w:rsidRPr="00944E21">
        <w:rPr>
          <w:rFonts w:ascii="Times New Roman" w:hAnsi="Times New Roman" w:cs="Times New Roman"/>
          <w:sz w:val="24"/>
          <w:szCs w:val="24"/>
          <w:lang w:val="sr-Latn-RS"/>
        </w:rPr>
        <w:t>K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omisija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adekvatan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transfer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znanja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kroz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stručnu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i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tehničku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podršku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tokom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realizacije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RS"/>
        </w:rPr>
        <w:t>aktivnosti</w:t>
      </w:r>
      <w:r w:rsidR="4D28CFE7" w:rsidRPr="00944E21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FAFF6DC" w14:textId="006EB7F5" w:rsidR="008E3186" w:rsidRPr="00944E21" w:rsidRDefault="008E318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488E9CA" w14:textId="70299A47" w:rsidR="00802A0E" w:rsidRPr="00944E21" w:rsidRDefault="00A93E58" w:rsidP="00944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944E21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9000DC" w:rsidRPr="00944E2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944E2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2461A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IZV</w:t>
      </w:r>
      <w:r w:rsidR="00D4147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J</w:t>
      </w:r>
      <w:r w:rsidR="002461A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EŠTAVAN</w:t>
      </w:r>
      <w:r w:rsidR="00A319DD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J</w:t>
      </w:r>
      <w:r w:rsidR="002461A6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E</w:t>
      </w:r>
    </w:p>
    <w:p w14:paraId="737DE27D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3F66DC22" w14:textId="661B6071" w:rsidR="00802A0E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5461CF25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00944E21">
        <w:rPr>
          <w:rFonts w:ascii="Times New Roman" w:hAnsi="Times New Roman" w:cs="Times New Roman"/>
          <w:b/>
          <w:bCs/>
          <w:sz w:val="24"/>
          <w:szCs w:val="24"/>
          <w:lang w:val="ru-RU"/>
        </w:rPr>
        <w:t>7</w:t>
      </w:r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6817CE9A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45DEA5F" w14:textId="16386026" w:rsidR="00802A0E" w:rsidRPr="00944E21" w:rsidRDefault="002461A6" w:rsidP="00A319D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a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</w:t>
      </w:r>
      <w:r w:rsidR="3680B15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člana</w:t>
      </w:r>
      <w:r w:rsidR="3680B15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9</w:t>
      </w:r>
      <w:r w:rsidR="00D87FDD" w:rsidRPr="00944E21">
        <w:rPr>
          <w:rFonts w:ascii="Times New Roman" w:hAnsi="Times New Roman" w:cs="Times New Roman"/>
          <w:sz w:val="24"/>
          <w:szCs w:val="24"/>
          <w:lang w:val="sr-Latn-RS"/>
        </w:rPr>
        <w:t>.</w:t>
      </w:r>
      <w:r w:rsidR="3680B15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vog</w:t>
      </w:r>
      <w:r w:rsidR="3680B15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avilnika</w:t>
      </w:r>
      <w:r w:rsidR="3680B157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iprema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vršni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v</w:t>
      </w:r>
      <w:r w:rsidR="00D87FDD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štaj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provedenim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</w:t>
      </w:r>
      <w:r w:rsidR="00D87FDD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rama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nacije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osi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ga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pštinskom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v</w:t>
      </w:r>
      <w:r w:rsidR="00D87FDD" w:rsidRPr="00944E21">
        <w:rPr>
          <w:rFonts w:ascii="Times New Roman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ću</w:t>
      </w:r>
      <w:r w:rsidR="1AD37DFB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14:paraId="51F52516" w14:textId="0BCD5DC9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Javnost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nformiš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ealizacij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</w:t>
      </w:r>
      <w:r w:rsidR="00D87FDD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r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802A0E" w:rsidRPr="00944E21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eko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lokalnih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edija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nternet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tranic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49CB075" w14:textId="2166BD71" w:rsidR="00802A0E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Završn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v</w:t>
      </w:r>
      <w:r w:rsidR="00AC241B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štaj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provedenim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</w:t>
      </w:r>
      <w:r w:rsidR="00AC241B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ram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etsk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nacij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j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sebno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drž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nformacij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provedenim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aktivnostim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trošenim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finansijskim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redstvim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očen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edostatk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mplementacij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aktivnost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jihov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zrok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atk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ušted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nergij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manjenju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misij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gasov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fektom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taklen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bašt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odnos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pštinskom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v</w:t>
      </w:r>
      <w:r w:rsidR="00AC241B" w:rsidRPr="00944E21">
        <w:rPr>
          <w:rFonts w:ascii="Times New Roman" w:hAnsi="Times New Roman" w:cs="Times New Roman"/>
          <w:sz w:val="24"/>
          <w:szCs w:val="24"/>
          <w:lang w:val="sr-Latn-RS"/>
        </w:rPr>
        <w:t>i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ću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javlјuje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nternet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stranici</w:t>
      </w:r>
      <w:r w:rsidR="3D8D1AF9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.  </w:t>
      </w:r>
    </w:p>
    <w:p w14:paraId="39638EFE" w14:textId="7D7E6D51" w:rsidR="025C8AA9" w:rsidRPr="00944E21" w:rsidRDefault="002461A6" w:rsidP="00944E21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misija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člana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11.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vog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avilnika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je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užna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a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dostavlјa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</w:t>
      </w:r>
      <w:r w:rsidR="00AC241B" w:rsidRPr="00944E21">
        <w:rPr>
          <w:rFonts w:ascii="Times New Roman" w:hAnsi="Times New Roman" w:cs="Times New Roman"/>
          <w:sz w:val="24"/>
          <w:szCs w:val="24"/>
          <w:lang w:val="sr-Latn-RS"/>
        </w:rPr>
        <w:t>j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esečne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izveštaje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realizovanim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aktivnostima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inistarstvu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na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obrascima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koje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Ministarstvo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sz w:val="24"/>
          <w:szCs w:val="24"/>
          <w:lang w:val="sr-Cyrl-CS"/>
        </w:rPr>
        <w:t>propisuje</w:t>
      </w:r>
      <w:r w:rsidR="676912E2" w:rsidRPr="00944E2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41EB1B8" w14:textId="5E78E896" w:rsidR="00960C01" w:rsidRPr="00FC5642" w:rsidRDefault="002461A6" w:rsidP="00FC5642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irektn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risnic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redstav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j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izvod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radov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energetskoj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anacij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užn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misij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vakom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moment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omoguć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ntrol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realizacij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aktivnost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vid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v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potrebn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okumentacij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.</w:t>
      </w:r>
    </w:p>
    <w:p w14:paraId="3894BB1B" w14:textId="11B9EDA6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Objavlјivanje</w:t>
      </w:r>
    </w:p>
    <w:p w14:paraId="3CDADDCA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37B6633" w14:textId="657E9CED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07FE387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8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00C87DF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BC54B95" w14:textId="7634B163" w:rsidR="00802A0E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odaci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akti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je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Komisija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javlјuju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vaničnoj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nternet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ranici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utin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moraju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e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javiti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3D8D1AF9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6C599EB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glasnoj</w:t>
      </w:r>
      <w:r w:rsidR="6C599EB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abli</w:t>
      </w:r>
      <w:r w:rsidR="00566BCF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6CE6A36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6CE6A36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nternet</w:t>
      </w:r>
      <w:r w:rsidR="6CE6A36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ezentaciji</w:t>
      </w:r>
      <w:r w:rsidR="6CE6A360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6C599EB7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7AF1573C" w14:textId="77777777" w:rsidR="00960C01" w:rsidRPr="00944E21" w:rsidRDefault="00960C01" w:rsidP="00944E2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17AC9D46" w14:textId="37D1861A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uvanje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dokumentacije</w:t>
      </w:r>
    </w:p>
    <w:p w14:paraId="541A3F4D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DFB41A5" w14:textId="6756B974" w:rsidR="00802A0E" w:rsidRPr="00944E21" w:rsidRDefault="002461A6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A93E58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07FE387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9</w:t>
      </w:r>
      <w:r w:rsidR="00802A0E"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7B121428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F9C2BBA" w14:textId="5CD7FE17" w:rsidR="00802A0E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sk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uprav</w:t>
      </w:r>
      <w:r w:rsidR="00AC241B" w:rsidRPr="00944E21">
        <w:rPr>
          <w:rFonts w:ascii="Times New Roman" w:hAnsi="Times New Roman" w:cs="Times New Roman"/>
          <w:bCs/>
          <w:sz w:val="24"/>
          <w:szCs w:val="24"/>
          <w:lang w:val="sr-Latn-RS"/>
        </w:rPr>
        <w:t>a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opštine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Tutin</w:t>
      </w:r>
      <w:r w:rsidR="00802A0E"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im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obavez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čuv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kompletn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dokumentacij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nastal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postupk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ufinansiranj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m</w:t>
      </w:r>
      <w:r w:rsidR="00AC241B" w:rsidRPr="00944E21"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  <w:t>j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er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energetsk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hAnsi="Times New Roman" w:cs="Times New Roman"/>
          <w:bCs/>
          <w:sz w:val="24"/>
          <w:szCs w:val="24"/>
          <w:lang w:val="sr-Cyrl-CS"/>
        </w:rPr>
        <w:t>sanacije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kladu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s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važećim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propisima</w:t>
      </w:r>
      <w:r w:rsidR="00802A0E" w:rsidRPr="00944E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.</w:t>
      </w:r>
    </w:p>
    <w:p w14:paraId="25467FAC" w14:textId="77777777" w:rsidR="00802A0E" w:rsidRPr="00944E21" w:rsidRDefault="00802A0E" w:rsidP="00944E2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0A79E0FB" w14:textId="23541695" w:rsidR="00802A0E" w:rsidRPr="00944E21" w:rsidRDefault="002461A6" w:rsidP="00944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Član</w:t>
      </w:r>
      <w:r w:rsidR="004B6E41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6A930A19" w:rsidRPr="00944E21">
        <w:rPr>
          <w:rFonts w:ascii="Times New Roman" w:hAnsi="Times New Roman" w:cs="Times New Roman"/>
          <w:b/>
          <w:bCs/>
          <w:sz w:val="24"/>
          <w:szCs w:val="24"/>
          <w:lang w:val="ru-RU"/>
        </w:rPr>
        <w:t>30</w:t>
      </w:r>
      <w:r w:rsidR="00802A0E" w:rsidRPr="00944E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00B8B48F" w14:textId="77777777" w:rsidR="00802A0E" w:rsidRPr="00944E21" w:rsidRDefault="00802A0E" w:rsidP="00944E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6980CE8" w14:textId="66AD412B" w:rsidR="00960C01" w:rsidRPr="00944E21" w:rsidRDefault="002461A6" w:rsidP="00944E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bookmarkStart w:id="14" w:name="_Hlk68992585"/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vaj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Pravilnik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up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n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nagu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anom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donošenja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bić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bjavlјen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zvaničnoj</w:t>
      </w:r>
      <w:r w:rsidR="00D15B8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internet</w:t>
      </w:r>
      <w:r w:rsidR="00D15B8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stranici</w:t>
      </w:r>
      <w:r w:rsidR="00D15B8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Opštine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14"/>
      <w:r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Tutin</w:t>
      </w:r>
      <w:r w:rsidR="00802A0E" w:rsidRPr="00944E2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6B79753" w14:textId="77777777" w:rsidR="00944E21" w:rsidRPr="00944E21" w:rsidRDefault="00944E21" w:rsidP="00944E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7F6B9B6" w14:textId="77777777" w:rsidR="00944E21" w:rsidRPr="00944E21" w:rsidRDefault="00944E21" w:rsidP="00944E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7CA3FA9" w14:textId="77777777" w:rsidR="00944E21" w:rsidRPr="00944E21" w:rsidRDefault="00944E21" w:rsidP="00944E21">
      <w:pPr>
        <w:spacing w:after="0" w:line="240" w:lineRule="auto"/>
        <w:jc w:val="center"/>
        <w:rPr>
          <w:rFonts w:ascii="Times New Roman" w:eastAsia="Adobe Fangsong Std R" w:hAnsi="Times New Roman" w:cs="Times New Roman"/>
          <w:b/>
          <w:bCs/>
          <w:sz w:val="24"/>
          <w:szCs w:val="24"/>
          <w:lang w:val="de-DE"/>
        </w:rPr>
      </w:pPr>
      <w:bookmarkStart w:id="15" w:name="_Hlk212190717"/>
      <w:r w:rsidRPr="00944E21">
        <w:rPr>
          <w:rFonts w:ascii="Times New Roman" w:eastAsia="Adobe Fangsong Std R" w:hAnsi="Times New Roman" w:cs="Times New Roman"/>
          <w:b/>
          <w:bCs/>
          <w:sz w:val="24"/>
          <w:szCs w:val="24"/>
          <w:lang w:val="de-DE"/>
        </w:rPr>
        <w:t>REPUBLIKA SRBIJA</w:t>
      </w:r>
    </w:p>
    <w:p w14:paraId="54F9364C" w14:textId="77777777" w:rsidR="00944E21" w:rsidRPr="00944E21" w:rsidRDefault="00944E21" w:rsidP="00944E21">
      <w:pPr>
        <w:shd w:val="clear" w:color="auto" w:fill="FFFFFF"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>OPŠTINSKO VIJEĆE OPŠTINE TUTIN</w:t>
      </w:r>
    </w:p>
    <w:p w14:paraId="77A4DDC5" w14:textId="77777777" w:rsidR="00944E21" w:rsidRPr="00944E21" w:rsidRDefault="00944E21" w:rsidP="00944E21">
      <w:pPr>
        <w:shd w:val="clear" w:color="auto" w:fill="FFFFFF"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</w:p>
    <w:p w14:paraId="0ADCB872" w14:textId="77777777" w:rsidR="00944E21" w:rsidRPr="00944E21" w:rsidRDefault="00944E21" w:rsidP="00944E21">
      <w:pPr>
        <w:spacing w:after="0" w:line="240" w:lineRule="auto"/>
        <w:ind w:left="284"/>
        <w:contextualSpacing/>
        <w:jc w:val="both"/>
        <w:rPr>
          <w:rFonts w:ascii="Times New Roman" w:eastAsia="Adobe Fangsong Std R" w:hAnsi="Times New Roman" w:cs="Times New Roman"/>
          <w:sz w:val="24"/>
          <w:szCs w:val="24"/>
          <w:lang w:val="de-DE"/>
        </w:rPr>
      </w:pPr>
    </w:p>
    <w:p w14:paraId="509C93DA" w14:textId="77777777" w:rsidR="00944E21" w:rsidRPr="00944E21" w:rsidRDefault="00944E21" w:rsidP="00944E21">
      <w:pPr>
        <w:spacing w:after="0" w:line="240" w:lineRule="auto"/>
        <w:ind w:left="284"/>
        <w:contextualSpacing/>
        <w:jc w:val="both"/>
        <w:rPr>
          <w:rFonts w:ascii="Times New Roman" w:eastAsia="Adobe Fangsong Std R" w:hAnsi="Times New Roman" w:cs="Times New Roman"/>
          <w:sz w:val="24"/>
          <w:szCs w:val="24"/>
          <w:lang w:val="de-DE"/>
        </w:rPr>
      </w:pPr>
    </w:p>
    <w:p w14:paraId="21E0F301" w14:textId="54512CBC" w:rsidR="00944E21" w:rsidRPr="00944E21" w:rsidRDefault="00944E21" w:rsidP="00944E2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 xml:space="preserve">Broj: </w:t>
      </w:r>
      <w:bookmarkStart w:id="16" w:name="_Hlk209595064"/>
      <w:r w:rsidRPr="00944E21">
        <w:rPr>
          <w:rFonts w:ascii="Times New Roman" w:eastAsia="Adobe Fangsong Std R" w:hAnsi="Times New Roman" w:cs="Times New Roman"/>
          <w:b/>
          <w:bCs/>
          <w:sz w:val="24"/>
          <w:szCs w:val="24"/>
          <w:lang w:val="de-DE"/>
        </w:rPr>
        <w:t>06-41-</w:t>
      </w:r>
      <w:r w:rsidR="00CD20E3">
        <w:rPr>
          <w:rFonts w:ascii="Times New Roman" w:eastAsia="Adobe Fangsong Std R" w:hAnsi="Times New Roman" w:cs="Times New Roman"/>
          <w:b/>
          <w:bCs/>
          <w:sz w:val="24"/>
          <w:szCs w:val="24"/>
          <w:lang w:val="de-DE"/>
        </w:rPr>
        <w:t>8</w:t>
      </w:r>
      <w:r w:rsidRPr="00944E21">
        <w:rPr>
          <w:rFonts w:ascii="Times New Roman" w:eastAsia="Adobe Fangsong Std R" w:hAnsi="Times New Roman" w:cs="Times New Roman"/>
          <w:b/>
          <w:bCs/>
          <w:sz w:val="24"/>
          <w:szCs w:val="24"/>
          <w:lang w:val="de-DE"/>
        </w:rPr>
        <w:t>/2025</w:t>
      </w:r>
      <w:bookmarkEnd w:id="16"/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 xml:space="preserve">                                                                               PREDSJEDAVAJUĆA           </w:t>
      </w:r>
    </w:p>
    <w:p w14:paraId="4DD73AEA" w14:textId="230FE87D" w:rsidR="00944E21" w:rsidRPr="00944E21" w:rsidRDefault="00944E21" w:rsidP="00944E2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  <w:r w:rsidRPr="00944E21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>Dana: 17.10.2025. godine                                                                            Selma Kučević</w:t>
      </w:r>
    </w:p>
    <w:p w14:paraId="54FBFCC5" w14:textId="77777777" w:rsidR="00944E21" w:rsidRPr="00944E21" w:rsidRDefault="00944E21" w:rsidP="00944E2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e-DE"/>
        </w:rPr>
      </w:pPr>
    </w:p>
    <w:bookmarkEnd w:id="15"/>
    <w:p w14:paraId="0D433A51" w14:textId="77777777" w:rsidR="00944E21" w:rsidRPr="00944E21" w:rsidRDefault="00944E21" w:rsidP="00944E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de-DE"/>
        </w:rPr>
      </w:pPr>
    </w:p>
    <w:sectPr w:rsidR="00944E21" w:rsidRPr="00944E21" w:rsidSect="00944E21">
      <w:footerReference w:type="default" r:id="rId14"/>
      <w:pgSz w:w="11906" w:h="16838"/>
      <w:pgMar w:top="450" w:right="1417" w:bottom="540" w:left="1417" w:header="708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FE18D" w14:textId="77777777" w:rsidR="00BC0984" w:rsidRDefault="00BC0984" w:rsidP="004F2240">
      <w:pPr>
        <w:spacing w:after="0" w:line="240" w:lineRule="auto"/>
      </w:pPr>
      <w:r>
        <w:separator/>
      </w:r>
    </w:p>
  </w:endnote>
  <w:endnote w:type="continuationSeparator" w:id="0">
    <w:p w14:paraId="3BE5B484" w14:textId="77777777" w:rsidR="00BC0984" w:rsidRDefault="00BC0984" w:rsidP="004F2240">
      <w:pPr>
        <w:spacing w:after="0" w:line="240" w:lineRule="auto"/>
      </w:pPr>
      <w:r>
        <w:continuationSeparator/>
      </w:r>
    </w:p>
  </w:endnote>
  <w:endnote w:type="continuationNotice" w:id="1">
    <w:p w14:paraId="348C4C8D" w14:textId="77777777" w:rsidR="00BC0984" w:rsidRDefault="00BC09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dobe Fangsong Std R">
    <w:altName w:val="Yu Gothic"/>
    <w:panose1 w:val="00000000000000000000"/>
    <w:charset w:val="80"/>
    <w:family w:val="roman"/>
    <w:notTrueType/>
    <w:pitch w:val="variable"/>
    <w:sig w:usb0="00000000" w:usb1="0A0F1810" w:usb2="00000016" w:usb3="00000000" w:csb0="000600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276329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58148B" w14:textId="6EBB3A04" w:rsidR="00944E21" w:rsidRDefault="00944E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B95979" w14:textId="77777777" w:rsidR="00794BFC" w:rsidRDefault="00794B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24171" w14:textId="77777777" w:rsidR="00BC0984" w:rsidRDefault="00BC0984" w:rsidP="004F2240">
      <w:pPr>
        <w:spacing w:after="0" w:line="240" w:lineRule="auto"/>
      </w:pPr>
      <w:r>
        <w:separator/>
      </w:r>
    </w:p>
  </w:footnote>
  <w:footnote w:type="continuationSeparator" w:id="0">
    <w:p w14:paraId="4B89C76C" w14:textId="77777777" w:rsidR="00BC0984" w:rsidRDefault="00BC0984" w:rsidP="004F2240">
      <w:pPr>
        <w:spacing w:after="0" w:line="240" w:lineRule="auto"/>
      </w:pPr>
      <w:r>
        <w:continuationSeparator/>
      </w:r>
    </w:p>
  </w:footnote>
  <w:footnote w:type="continuationNotice" w:id="1">
    <w:p w14:paraId="43B11295" w14:textId="77777777" w:rsidR="00BC0984" w:rsidRDefault="00BC09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 w15:restartNumberingAfterBreak="0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6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9" w15:restartNumberingAfterBreak="0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84505338">
    <w:abstractNumId w:val="33"/>
  </w:num>
  <w:num w:numId="2" w16cid:durableId="15428034">
    <w:abstractNumId w:val="13"/>
  </w:num>
  <w:num w:numId="3" w16cid:durableId="826439994">
    <w:abstractNumId w:val="12"/>
  </w:num>
  <w:num w:numId="4" w16cid:durableId="997000074">
    <w:abstractNumId w:val="10"/>
  </w:num>
  <w:num w:numId="5" w16cid:durableId="1041512397">
    <w:abstractNumId w:val="7"/>
  </w:num>
  <w:num w:numId="6" w16cid:durableId="42096449">
    <w:abstractNumId w:val="27"/>
  </w:num>
  <w:num w:numId="7" w16cid:durableId="852693769">
    <w:abstractNumId w:val="19"/>
  </w:num>
  <w:num w:numId="8" w16cid:durableId="1639917792">
    <w:abstractNumId w:val="18"/>
  </w:num>
  <w:num w:numId="9" w16cid:durableId="999043992">
    <w:abstractNumId w:val="26"/>
  </w:num>
  <w:num w:numId="10" w16cid:durableId="1673214539">
    <w:abstractNumId w:val="1"/>
  </w:num>
  <w:num w:numId="11" w16cid:durableId="853886719">
    <w:abstractNumId w:val="8"/>
  </w:num>
  <w:num w:numId="12" w16cid:durableId="517237970">
    <w:abstractNumId w:val="0"/>
  </w:num>
  <w:num w:numId="13" w16cid:durableId="1720780961">
    <w:abstractNumId w:val="9"/>
  </w:num>
  <w:num w:numId="14" w16cid:durableId="636951444">
    <w:abstractNumId w:val="22"/>
  </w:num>
  <w:num w:numId="15" w16cid:durableId="688675359">
    <w:abstractNumId w:val="30"/>
  </w:num>
  <w:num w:numId="16" w16cid:durableId="60296333">
    <w:abstractNumId w:val="4"/>
  </w:num>
  <w:num w:numId="17" w16cid:durableId="2026856022">
    <w:abstractNumId w:val="32"/>
  </w:num>
  <w:num w:numId="18" w16cid:durableId="195193989">
    <w:abstractNumId w:val="3"/>
  </w:num>
  <w:num w:numId="19" w16cid:durableId="1155756199">
    <w:abstractNumId w:val="17"/>
  </w:num>
  <w:num w:numId="20" w16cid:durableId="513109097">
    <w:abstractNumId w:val="21"/>
  </w:num>
  <w:num w:numId="21" w16cid:durableId="887180174">
    <w:abstractNumId w:val="15"/>
  </w:num>
  <w:num w:numId="22" w16cid:durableId="983968668">
    <w:abstractNumId w:val="11"/>
  </w:num>
  <w:num w:numId="23" w16cid:durableId="2126386925">
    <w:abstractNumId w:val="14"/>
  </w:num>
  <w:num w:numId="24" w16cid:durableId="642269873">
    <w:abstractNumId w:val="29"/>
  </w:num>
  <w:num w:numId="25" w16cid:durableId="1766225023">
    <w:abstractNumId w:val="6"/>
  </w:num>
  <w:num w:numId="26" w16cid:durableId="1237130302">
    <w:abstractNumId w:val="20"/>
  </w:num>
  <w:num w:numId="27" w16cid:durableId="1015690736">
    <w:abstractNumId w:val="2"/>
  </w:num>
  <w:num w:numId="28" w16cid:durableId="1730376349">
    <w:abstractNumId w:val="25"/>
  </w:num>
  <w:num w:numId="29" w16cid:durableId="1388261731">
    <w:abstractNumId w:val="23"/>
  </w:num>
  <w:num w:numId="30" w16cid:durableId="812410624">
    <w:abstractNumId w:val="35"/>
  </w:num>
  <w:num w:numId="31" w16cid:durableId="1929608477">
    <w:abstractNumId w:val="31"/>
  </w:num>
  <w:num w:numId="32" w16cid:durableId="329217714">
    <w:abstractNumId w:val="37"/>
  </w:num>
  <w:num w:numId="33" w16cid:durableId="1535343214">
    <w:abstractNumId w:val="28"/>
  </w:num>
  <w:num w:numId="34" w16cid:durableId="1829520082">
    <w:abstractNumId w:val="5"/>
  </w:num>
  <w:num w:numId="35" w16cid:durableId="1745910221">
    <w:abstractNumId w:val="36"/>
  </w:num>
  <w:num w:numId="36" w16cid:durableId="2004090988">
    <w:abstractNumId w:val="24"/>
  </w:num>
  <w:num w:numId="37" w16cid:durableId="1359886717">
    <w:abstractNumId w:val="16"/>
  </w:num>
  <w:num w:numId="38" w16cid:durableId="207068959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0447D"/>
    <w:rsid w:val="000159F6"/>
    <w:rsid w:val="00016E5F"/>
    <w:rsid w:val="00026A25"/>
    <w:rsid w:val="000413A6"/>
    <w:rsid w:val="000604A6"/>
    <w:rsid w:val="0006370E"/>
    <w:rsid w:val="00064490"/>
    <w:rsid w:val="000A0766"/>
    <w:rsid w:val="000C0811"/>
    <w:rsid w:val="000C0E81"/>
    <w:rsid w:val="000C339C"/>
    <w:rsid w:val="000C7E6B"/>
    <w:rsid w:val="000D6B5F"/>
    <w:rsid w:val="001018E6"/>
    <w:rsid w:val="00114207"/>
    <w:rsid w:val="00115ED2"/>
    <w:rsid w:val="0012039E"/>
    <w:rsid w:val="001466AA"/>
    <w:rsid w:val="00157AE0"/>
    <w:rsid w:val="001667DA"/>
    <w:rsid w:val="00171E9A"/>
    <w:rsid w:val="00172291"/>
    <w:rsid w:val="001804B0"/>
    <w:rsid w:val="00192B39"/>
    <w:rsid w:val="001B5B15"/>
    <w:rsid w:val="001C1B76"/>
    <w:rsid w:val="001C2AA9"/>
    <w:rsid w:val="001D6515"/>
    <w:rsid w:val="001E426B"/>
    <w:rsid w:val="001E4339"/>
    <w:rsid w:val="001E7163"/>
    <w:rsid w:val="001F1D32"/>
    <w:rsid w:val="001F3341"/>
    <w:rsid w:val="001F4E36"/>
    <w:rsid w:val="002044D0"/>
    <w:rsid w:val="00207BDA"/>
    <w:rsid w:val="00212B1E"/>
    <w:rsid w:val="002154A5"/>
    <w:rsid w:val="0021599C"/>
    <w:rsid w:val="00227B43"/>
    <w:rsid w:val="002461A6"/>
    <w:rsid w:val="002544F1"/>
    <w:rsid w:val="002748DA"/>
    <w:rsid w:val="00276B18"/>
    <w:rsid w:val="00281103"/>
    <w:rsid w:val="00283881"/>
    <w:rsid w:val="00285259"/>
    <w:rsid w:val="002861EC"/>
    <w:rsid w:val="00294C40"/>
    <w:rsid w:val="00296103"/>
    <w:rsid w:val="002A0254"/>
    <w:rsid w:val="002A1437"/>
    <w:rsid w:val="002A4E24"/>
    <w:rsid w:val="002C100D"/>
    <w:rsid w:val="002C6A6A"/>
    <w:rsid w:val="002D3A1E"/>
    <w:rsid w:val="002E5167"/>
    <w:rsid w:val="002F5ED9"/>
    <w:rsid w:val="00303913"/>
    <w:rsid w:val="00306981"/>
    <w:rsid w:val="00314D94"/>
    <w:rsid w:val="00315E6C"/>
    <w:rsid w:val="0031723D"/>
    <w:rsid w:val="003323B7"/>
    <w:rsid w:val="00333040"/>
    <w:rsid w:val="00340221"/>
    <w:rsid w:val="003427D2"/>
    <w:rsid w:val="003830C4"/>
    <w:rsid w:val="00394EDD"/>
    <w:rsid w:val="003958F9"/>
    <w:rsid w:val="003A083F"/>
    <w:rsid w:val="003B4758"/>
    <w:rsid w:val="003D0992"/>
    <w:rsid w:val="003E423C"/>
    <w:rsid w:val="003E50C3"/>
    <w:rsid w:val="003E622A"/>
    <w:rsid w:val="003F2030"/>
    <w:rsid w:val="00400932"/>
    <w:rsid w:val="004041B6"/>
    <w:rsid w:val="00407F66"/>
    <w:rsid w:val="00412C62"/>
    <w:rsid w:val="0042691B"/>
    <w:rsid w:val="0044562B"/>
    <w:rsid w:val="00463036"/>
    <w:rsid w:val="0048102B"/>
    <w:rsid w:val="004958C6"/>
    <w:rsid w:val="00495C0E"/>
    <w:rsid w:val="004A2065"/>
    <w:rsid w:val="004B6E41"/>
    <w:rsid w:val="004C4F24"/>
    <w:rsid w:val="004D6CB8"/>
    <w:rsid w:val="004E37B1"/>
    <w:rsid w:val="004F2240"/>
    <w:rsid w:val="004F3CF2"/>
    <w:rsid w:val="004F4E9B"/>
    <w:rsid w:val="004F74CF"/>
    <w:rsid w:val="00512428"/>
    <w:rsid w:val="00544A29"/>
    <w:rsid w:val="00566BCF"/>
    <w:rsid w:val="00570F85"/>
    <w:rsid w:val="0059728D"/>
    <w:rsid w:val="005974D3"/>
    <w:rsid w:val="005A0799"/>
    <w:rsid w:val="005A7695"/>
    <w:rsid w:val="005B01C3"/>
    <w:rsid w:val="005B1480"/>
    <w:rsid w:val="005B773B"/>
    <w:rsid w:val="005C14FF"/>
    <w:rsid w:val="005C76F7"/>
    <w:rsid w:val="005D1791"/>
    <w:rsid w:val="005E217E"/>
    <w:rsid w:val="005F0E7C"/>
    <w:rsid w:val="005F161B"/>
    <w:rsid w:val="005F3715"/>
    <w:rsid w:val="005F6587"/>
    <w:rsid w:val="005F66B4"/>
    <w:rsid w:val="006022EC"/>
    <w:rsid w:val="006147AE"/>
    <w:rsid w:val="00636960"/>
    <w:rsid w:val="00636C0B"/>
    <w:rsid w:val="00647B4F"/>
    <w:rsid w:val="00657ECB"/>
    <w:rsid w:val="006622C1"/>
    <w:rsid w:val="00662540"/>
    <w:rsid w:val="006637FA"/>
    <w:rsid w:val="006A0A73"/>
    <w:rsid w:val="006A2A0A"/>
    <w:rsid w:val="006A38DC"/>
    <w:rsid w:val="006C011E"/>
    <w:rsid w:val="006C284D"/>
    <w:rsid w:val="006C4C53"/>
    <w:rsid w:val="006D5B52"/>
    <w:rsid w:val="006D76A1"/>
    <w:rsid w:val="006E07B6"/>
    <w:rsid w:val="006E2BE9"/>
    <w:rsid w:val="006E2E2E"/>
    <w:rsid w:val="006F0BFC"/>
    <w:rsid w:val="006F1EE9"/>
    <w:rsid w:val="00701989"/>
    <w:rsid w:val="00701F6C"/>
    <w:rsid w:val="007041B8"/>
    <w:rsid w:val="007043EA"/>
    <w:rsid w:val="00722CF6"/>
    <w:rsid w:val="00723251"/>
    <w:rsid w:val="007434A2"/>
    <w:rsid w:val="00751DC2"/>
    <w:rsid w:val="00754AA4"/>
    <w:rsid w:val="00755F5F"/>
    <w:rsid w:val="00760211"/>
    <w:rsid w:val="00770DC3"/>
    <w:rsid w:val="007811B6"/>
    <w:rsid w:val="00794BFC"/>
    <w:rsid w:val="007A44F1"/>
    <w:rsid w:val="007A6FAA"/>
    <w:rsid w:val="007B1E4B"/>
    <w:rsid w:val="007C46C0"/>
    <w:rsid w:val="007D7119"/>
    <w:rsid w:val="007E6536"/>
    <w:rsid w:val="007F13A2"/>
    <w:rsid w:val="007F7EE3"/>
    <w:rsid w:val="00802A0E"/>
    <w:rsid w:val="00803DB9"/>
    <w:rsid w:val="00810D48"/>
    <w:rsid w:val="00825958"/>
    <w:rsid w:val="00831924"/>
    <w:rsid w:val="00835EDE"/>
    <w:rsid w:val="00853970"/>
    <w:rsid w:val="0087022D"/>
    <w:rsid w:val="0087337E"/>
    <w:rsid w:val="00873B27"/>
    <w:rsid w:val="00883F89"/>
    <w:rsid w:val="00887B2D"/>
    <w:rsid w:val="008A3C8E"/>
    <w:rsid w:val="008A5B6E"/>
    <w:rsid w:val="008C735C"/>
    <w:rsid w:val="008D52C1"/>
    <w:rsid w:val="008E3186"/>
    <w:rsid w:val="008E3C36"/>
    <w:rsid w:val="008E7721"/>
    <w:rsid w:val="009000DC"/>
    <w:rsid w:val="0094406C"/>
    <w:rsid w:val="00944E21"/>
    <w:rsid w:val="00960424"/>
    <w:rsid w:val="00960C01"/>
    <w:rsid w:val="009663FF"/>
    <w:rsid w:val="009800E5"/>
    <w:rsid w:val="00983F94"/>
    <w:rsid w:val="009956D5"/>
    <w:rsid w:val="00995C53"/>
    <w:rsid w:val="009978E8"/>
    <w:rsid w:val="009A3E25"/>
    <w:rsid w:val="009C1B12"/>
    <w:rsid w:val="009C4DA4"/>
    <w:rsid w:val="009C4F1F"/>
    <w:rsid w:val="009C6702"/>
    <w:rsid w:val="009D3161"/>
    <w:rsid w:val="009F1BD2"/>
    <w:rsid w:val="009F2C3C"/>
    <w:rsid w:val="009F5423"/>
    <w:rsid w:val="00A03A83"/>
    <w:rsid w:val="00A2643D"/>
    <w:rsid w:val="00A319DD"/>
    <w:rsid w:val="00A31FC1"/>
    <w:rsid w:val="00A47DCA"/>
    <w:rsid w:val="00A5478B"/>
    <w:rsid w:val="00A81E80"/>
    <w:rsid w:val="00A84AE5"/>
    <w:rsid w:val="00A91E5A"/>
    <w:rsid w:val="00A92875"/>
    <w:rsid w:val="00A93E58"/>
    <w:rsid w:val="00AA062B"/>
    <w:rsid w:val="00AB5B2F"/>
    <w:rsid w:val="00AC241B"/>
    <w:rsid w:val="00AC408D"/>
    <w:rsid w:val="00AE5FC9"/>
    <w:rsid w:val="00AF3C37"/>
    <w:rsid w:val="00AF47FD"/>
    <w:rsid w:val="00B010E1"/>
    <w:rsid w:val="00B03576"/>
    <w:rsid w:val="00B06410"/>
    <w:rsid w:val="00B06470"/>
    <w:rsid w:val="00B06DF7"/>
    <w:rsid w:val="00B3071F"/>
    <w:rsid w:val="00B55D0F"/>
    <w:rsid w:val="00B608F4"/>
    <w:rsid w:val="00B67A8F"/>
    <w:rsid w:val="00B7067B"/>
    <w:rsid w:val="00B908AF"/>
    <w:rsid w:val="00BB0EFA"/>
    <w:rsid w:val="00BC0984"/>
    <w:rsid w:val="00BD37E9"/>
    <w:rsid w:val="00BD4474"/>
    <w:rsid w:val="00BD68E7"/>
    <w:rsid w:val="00BF31EF"/>
    <w:rsid w:val="00BF60AB"/>
    <w:rsid w:val="00C140D1"/>
    <w:rsid w:val="00C14560"/>
    <w:rsid w:val="00C22B9C"/>
    <w:rsid w:val="00C23280"/>
    <w:rsid w:val="00C30E01"/>
    <w:rsid w:val="00C40724"/>
    <w:rsid w:val="00C40F15"/>
    <w:rsid w:val="00C41E2B"/>
    <w:rsid w:val="00C43751"/>
    <w:rsid w:val="00C543ED"/>
    <w:rsid w:val="00C656AD"/>
    <w:rsid w:val="00C732E4"/>
    <w:rsid w:val="00C732FB"/>
    <w:rsid w:val="00C73D9F"/>
    <w:rsid w:val="00C7402E"/>
    <w:rsid w:val="00C757B3"/>
    <w:rsid w:val="00C840AF"/>
    <w:rsid w:val="00C87F5A"/>
    <w:rsid w:val="00C95BA2"/>
    <w:rsid w:val="00CB50B5"/>
    <w:rsid w:val="00CC1C26"/>
    <w:rsid w:val="00CC310E"/>
    <w:rsid w:val="00CD20E3"/>
    <w:rsid w:val="00CE04FE"/>
    <w:rsid w:val="00CF534A"/>
    <w:rsid w:val="00D01026"/>
    <w:rsid w:val="00D06FC2"/>
    <w:rsid w:val="00D15B8E"/>
    <w:rsid w:val="00D25780"/>
    <w:rsid w:val="00D34865"/>
    <w:rsid w:val="00D35565"/>
    <w:rsid w:val="00D41479"/>
    <w:rsid w:val="00D51E5B"/>
    <w:rsid w:val="00D72C82"/>
    <w:rsid w:val="00D74C78"/>
    <w:rsid w:val="00D84A80"/>
    <w:rsid w:val="00D87FDD"/>
    <w:rsid w:val="00D90855"/>
    <w:rsid w:val="00D91EA9"/>
    <w:rsid w:val="00DA04EF"/>
    <w:rsid w:val="00DB0AA5"/>
    <w:rsid w:val="00DE2C24"/>
    <w:rsid w:val="00E06A16"/>
    <w:rsid w:val="00E16929"/>
    <w:rsid w:val="00E22E71"/>
    <w:rsid w:val="00E24C74"/>
    <w:rsid w:val="00E45367"/>
    <w:rsid w:val="00E50C1B"/>
    <w:rsid w:val="00E51645"/>
    <w:rsid w:val="00E547B0"/>
    <w:rsid w:val="00E62C49"/>
    <w:rsid w:val="00E6325B"/>
    <w:rsid w:val="00E72692"/>
    <w:rsid w:val="00E75D7C"/>
    <w:rsid w:val="00E75FEB"/>
    <w:rsid w:val="00E87DCE"/>
    <w:rsid w:val="00E90D7A"/>
    <w:rsid w:val="00E91FDE"/>
    <w:rsid w:val="00E9262F"/>
    <w:rsid w:val="00E93E02"/>
    <w:rsid w:val="00EA2569"/>
    <w:rsid w:val="00EA3966"/>
    <w:rsid w:val="00EA5C4D"/>
    <w:rsid w:val="00EC3B20"/>
    <w:rsid w:val="00EC3F17"/>
    <w:rsid w:val="00EC4304"/>
    <w:rsid w:val="00EF1450"/>
    <w:rsid w:val="00EF577E"/>
    <w:rsid w:val="00F0211C"/>
    <w:rsid w:val="00F11AE9"/>
    <w:rsid w:val="00F23F2C"/>
    <w:rsid w:val="00F40D47"/>
    <w:rsid w:val="00F42CB0"/>
    <w:rsid w:val="00F503AE"/>
    <w:rsid w:val="00F5198B"/>
    <w:rsid w:val="00F52EFA"/>
    <w:rsid w:val="00F57BCB"/>
    <w:rsid w:val="00F72779"/>
    <w:rsid w:val="00F72BE6"/>
    <w:rsid w:val="00F8432B"/>
    <w:rsid w:val="00F94B69"/>
    <w:rsid w:val="00F971FA"/>
    <w:rsid w:val="00FA5193"/>
    <w:rsid w:val="00FA7911"/>
    <w:rsid w:val="00FB186A"/>
    <w:rsid w:val="00FC5642"/>
    <w:rsid w:val="00FD3B9E"/>
    <w:rsid w:val="00FD573B"/>
    <w:rsid w:val="00FE4484"/>
    <w:rsid w:val="00FE468F"/>
    <w:rsid w:val="00FF5FF9"/>
    <w:rsid w:val="0174977E"/>
    <w:rsid w:val="025C8AA9"/>
    <w:rsid w:val="03F6E644"/>
    <w:rsid w:val="04EDD220"/>
    <w:rsid w:val="05261482"/>
    <w:rsid w:val="0540D435"/>
    <w:rsid w:val="07486D5D"/>
    <w:rsid w:val="075FEA27"/>
    <w:rsid w:val="07CA661B"/>
    <w:rsid w:val="08738FA1"/>
    <w:rsid w:val="0A06AF6C"/>
    <w:rsid w:val="0A25BE2C"/>
    <w:rsid w:val="0A79F361"/>
    <w:rsid w:val="0A79FCED"/>
    <w:rsid w:val="0B1859E7"/>
    <w:rsid w:val="0B3DFFD0"/>
    <w:rsid w:val="0B4B41F4"/>
    <w:rsid w:val="0DB19DAF"/>
    <w:rsid w:val="0E19959B"/>
    <w:rsid w:val="0E2A483C"/>
    <w:rsid w:val="0F9A767A"/>
    <w:rsid w:val="0FE44F61"/>
    <w:rsid w:val="109E34D0"/>
    <w:rsid w:val="10ABCF59"/>
    <w:rsid w:val="10ACCA4E"/>
    <w:rsid w:val="10E14F9C"/>
    <w:rsid w:val="10E8A08C"/>
    <w:rsid w:val="110CAB5E"/>
    <w:rsid w:val="11B1FB65"/>
    <w:rsid w:val="133E58FD"/>
    <w:rsid w:val="134C9B7E"/>
    <w:rsid w:val="13DF9C48"/>
    <w:rsid w:val="13E51CD2"/>
    <w:rsid w:val="13F4A84F"/>
    <w:rsid w:val="15B18EF6"/>
    <w:rsid w:val="15DBA9AE"/>
    <w:rsid w:val="16D65C19"/>
    <w:rsid w:val="177513D7"/>
    <w:rsid w:val="177C84A1"/>
    <w:rsid w:val="17FF580D"/>
    <w:rsid w:val="19B39B83"/>
    <w:rsid w:val="19C89FFD"/>
    <w:rsid w:val="1AAEE206"/>
    <w:rsid w:val="1AD37DFB"/>
    <w:rsid w:val="1AEA510D"/>
    <w:rsid w:val="1AF1F422"/>
    <w:rsid w:val="1B836C12"/>
    <w:rsid w:val="1BFBA341"/>
    <w:rsid w:val="1C0D3854"/>
    <w:rsid w:val="1C2BFE9F"/>
    <w:rsid w:val="1C33DE9E"/>
    <w:rsid w:val="1C9ADEF1"/>
    <w:rsid w:val="1CEEE9C5"/>
    <w:rsid w:val="1D263FD0"/>
    <w:rsid w:val="1E5C2BA2"/>
    <w:rsid w:val="1E8ABA26"/>
    <w:rsid w:val="1F03B44E"/>
    <w:rsid w:val="1F2213B3"/>
    <w:rsid w:val="2128395A"/>
    <w:rsid w:val="21600153"/>
    <w:rsid w:val="21C39C03"/>
    <w:rsid w:val="22DE3FBA"/>
    <w:rsid w:val="23D25AE1"/>
    <w:rsid w:val="23EE561B"/>
    <w:rsid w:val="248C2253"/>
    <w:rsid w:val="2501E930"/>
    <w:rsid w:val="251003FF"/>
    <w:rsid w:val="25182958"/>
    <w:rsid w:val="25DAAD13"/>
    <w:rsid w:val="267456D6"/>
    <w:rsid w:val="2726FC88"/>
    <w:rsid w:val="27E211A5"/>
    <w:rsid w:val="281B2BBF"/>
    <w:rsid w:val="283989F2"/>
    <w:rsid w:val="2C846E36"/>
    <w:rsid w:val="2D6A4E95"/>
    <w:rsid w:val="2DAD2D06"/>
    <w:rsid w:val="2DCF43DB"/>
    <w:rsid w:val="2E64F171"/>
    <w:rsid w:val="2E8770DA"/>
    <w:rsid w:val="2E9908D4"/>
    <w:rsid w:val="2F7365E8"/>
    <w:rsid w:val="303E507A"/>
    <w:rsid w:val="31127C43"/>
    <w:rsid w:val="3540CE4B"/>
    <w:rsid w:val="35630F19"/>
    <w:rsid w:val="35C8CA3B"/>
    <w:rsid w:val="35C9F886"/>
    <w:rsid w:val="35F2EAF5"/>
    <w:rsid w:val="3680B157"/>
    <w:rsid w:val="370CD322"/>
    <w:rsid w:val="37CE8E28"/>
    <w:rsid w:val="37DCF987"/>
    <w:rsid w:val="38395724"/>
    <w:rsid w:val="389756C5"/>
    <w:rsid w:val="393770DB"/>
    <w:rsid w:val="3B21DDEC"/>
    <w:rsid w:val="3B7E369A"/>
    <w:rsid w:val="3B86BA9D"/>
    <w:rsid w:val="3BCD4038"/>
    <w:rsid w:val="3C6718DD"/>
    <w:rsid w:val="3D2219B6"/>
    <w:rsid w:val="3D8D1AF9"/>
    <w:rsid w:val="3D975B7A"/>
    <w:rsid w:val="3DD6C477"/>
    <w:rsid w:val="3E5AA9D1"/>
    <w:rsid w:val="3ECE31D9"/>
    <w:rsid w:val="3FD68E18"/>
    <w:rsid w:val="4050A925"/>
    <w:rsid w:val="40583D0E"/>
    <w:rsid w:val="4068E04E"/>
    <w:rsid w:val="407FE387"/>
    <w:rsid w:val="408B4536"/>
    <w:rsid w:val="40B2D329"/>
    <w:rsid w:val="40D867C3"/>
    <w:rsid w:val="42062242"/>
    <w:rsid w:val="4336C96A"/>
    <w:rsid w:val="4364E1CE"/>
    <w:rsid w:val="4446E9C6"/>
    <w:rsid w:val="4457DC9A"/>
    <w:rsid w:val="4461373F"/>
    <w:rsid w:val="446CFAF9"/>
    <w:rsid w:val="45352FA9"/>
    <w:rsid w:val="4570724F"/>
    <w:rsid w:val="459E38C1"/>
    <w:rsid w:val="45C09247"/>
    <w:rsid w:val="460805A3"/>
    <w:rsid w:val="467B230C"/>
    <w:rsid w:val="46957618"/>
    <w:rsid w:val="469A1076"/>
    <w:rsid w:val="46F1D4B4"/>
    <w:rsid w:val="4787498B"/>
    <w:rsid w:val="47D08194"/>
    <w:rsid w:val="47D22F57"/>
    <w:rsid w:val="48F1EFF3"/>
    <w:rsid w:val="4901CAB3"/>
    <w:rsid w:val="4948D4BD"/>
    <w:rsid w:val="4A31AB86"/>
    <w:rsid w:val="4B426983"/>
    <w:rsid w:val="4C212ED6"/>
    <w:rsid w:val="4C2485E5"/>
    <w:rsid w:val="4D28CFE7"/>
    <w:rsid w:val="4DF46006"/>
    <w:rsid w:val="4DF69B7D"/>
    <w:rsid w:val="4E026F97"/>
    <w:rsid w:val="4FEECA7E"/>
    <w:rsid w:val="50FDDEBA"/>
    <w:rsid w:val="5118EF2D"/>
    <w:rsid w:val="51A38001"/>
    <w:rsid w:val="52115C7A"/>
    <w:rsid w:val="52CE2605"/>
    <w:rsid w:val="53E5C473"/>
    <w:rsid w:val="5461CF25"/>
    <w:rsid w:val="5469F666"/>
    <w:rsid w:val="550EE009"/>
    <w:rsid w:val="55C51888"/>
    <w:rsid w:val="55D3F40E"/>
    <w:rsid w:val="562E31BD"/>
    <w:rsid w:val="5636910D"/>
    <w:rsid w:val="567A590C"/>
    <w:rsid w:val="569A7527"/>
    <w:rsid w:val="570CB7C0"/>
    <w:rsid w:val="57242D23"/>
    <w:rsid w:val="576F0529"/>
    <w:rsid w:val="578358AC"/>
    <w:rsid w:val="5788BDE3"/>
    <w:rsid w:val="57ED8770"/>
    <w:rsid w:val="5828E07E"/>
    <w:rsid w:val="587A93FF"/>
    <w:rsid w:val="5950C659"/>
    <w:rsid w:val="59A88A05"/>
    <w:rsid w:val="5A228242"/>
    <w:rsid w:val="5A941167"/>
    <w:rsid w:val="5AE20EB8"/>
    <w:rsid w:val="5CA57A89"/>
    <w:rsid w:val="5D26C3E1"/>
    <w:rsid w:val="5E3BCD56"/>
    <w:rsid w:val="5EE8F4A0"/>
    <w:rsid w:val="5FB49693"/>
    <w:rsid w:val="607AD1AF"/>
    <w:rsid w:val="60B8372E"/>
    <w:rsid w:val="6146669A"/>
    <w:rsid w:val="616B7523"/>
    <w:rsid w:val="6280D1BA"/>
    <w:rsid w:val="62BB1C21"/>
    <w:rsid w:val="64CDD4AC"/>
    <w:rsid w:val="65872827"/>
    <w:rsid w:val="65AE8C86"/>
    <w:rsid w:val="6623D817"/>
    <w:rsid w:val="67658F23"/>
    <w:rsid w:val="676912E2"/>
    <w:rsid w:val="6835C128"/>
    <w:rsid w:val="68CD79EE"/>
    <w:rsid w:val="68EB5CBE"/>
    <w:rsid w:val="69897456"/>
    <w:rsid w:val="6A3549EF"/>
    <w:rsid w:val="6A6CBF91"/>
    <w:rsid w:val="6A930A19"/>
    <w:rsid w:val="6B7FCE41"/>
    <w:rsid w:val="6B9FC6E5"/>
    <w:rsid w:val="6C070E76"/>
    <w:rsid w:val="6C599EB7"/>
    <w:rsid w:val="6C5DBB8E"/>
    <w:rsid w:val="6C74290C"/>
    <w:rsid w:val="6CD2134C"/>
    <w:rsid w:val="6CE6A360"/>
    <w:rsid w:val="6D21021C"/>
    <w:rsid w:val="6DF18201"/>
    <w:rsid w:val="6E1DF84B"/>
    <w:rsid w:val="6F491782"/>
    <w:rsid w:val="6F8F5796"/>
    <w:rsid w:val="6FE8E80B"/>
    <w:rsid w:val="6FFE41F1"/>
    <w:rsid w:val="723AD052"/>
    <w:rsid w:val="729F548E"/>
    <w:rsid w:val="72D38F12"/>
    <w:rsid w:val="72E16079"/>
    <w:rsid w:val="72FE8BF4"/>
    <w:rsid w:val="73633DF2"/>
    <w:rsid w:val="7395B174"/>
    <w:rsid w:val="73985B66"/>
    <w:rsid w:val="742492BF"/>
    <w:rsid w:val="74682AD0"/>
    <w:rsid w:val="74BC592E"/>
    <w:rsid w:val="7556EE34"/>
    <w:rsid w:val="75BE5A7E"/>
    <w:rsid w:val="75E3200F"/>
    <w:rsid w:val="76A438C6"/>
    <w:rsid w:val="76CC07DD"/>
    <w:rsid w:val="76D110C3"/>
    <w:rsid w:val="7749127E"/>
    <w:rsid w:val="781C3214"/>
    <w:rsid w:val="79136CC0"/>
    <w:rsid w:val="794912E8"/>
    <w:rsid w:val="79533160"/>
    <w:rsid w:val="79870CE1"/>
    <w:rsid w:val="798930F7"/>
    <w:rsid w:val="79BB59D6"/>
    <w:rsid w:val="79E7B4A6"/>
    <w:rsid w:val="7A04DBBB"/>
    <w:rsid w:val="7AC47A52"/>
    <w:rsid w:val="7AE66D80"/>
    <w:rsid w:val="7AEDA14E"/>
    <w:rsid w:val="7B0AA388"/>
    <w:rsid w:val="7BE221F9"/>
    <w:rsid w:val="7C5B5857"/>
    <w:rsid w:val="7CA3D9EE"/>
    <w:rsid w:val="7CAE42B6"/>
    <w:rsid w:val="7DBD676C"/>
    <w:rsid w:val="7E75DF7E"/>
    <w:rsid w:val="7F1D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F17C17"/>
  <w15:chartTrackingRefBased/>
  <w15:docId w15:val="{A6AFD0A4-2C08-4B40-BF2B-49460B8E7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94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BF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F1D32"/>
    <w:rPr>
      <w:color w:val="605E5C"/>
      <w:shd w:val="clear" w:color="auto" w:fill="E1DFDD"/>
    </w:rPr>
  </w:style>
  <w:style w:type="paragraph" w:customStyle="1" w:styleId="v1msoheader">
    <w:name w:val="v1msoheader"/>
    <w:basedOn w:val="Normal"/>
    <w:rsid w:val="00944E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C34F8B-F666-40D2-BBF5-B45A21B19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7F1C64-FE3A-4DF2-BFCB-459BDC7FFC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087</Words>
  <Characters>17602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Gavrilović</dc:creator>
  <cp:keywords/>
  <dc:description/>
  <cp:lastModifiedBy>OUTVijece</cp:lastModifiedBy>
  <cp:revision>2</cp:revision>
  <cp:lastPrinted>2025-10-24T07:38:00Z</cp:lastPrinted>
  <dcterms:created xsi:type="dcterms:W3CDTF">2025-10-29T11:40:00Z</dcterms:created>
  <dcterms:modified xsi:type="dcterms:W3CDTF">2025-10-2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